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A495D" w14:textId="02EF8D83" w:rsidR="005032B6" w:rsidRPr="005032B6" w:rsidRDefault="00CC0D3E" w:rsidP="005032B6">
      <w:pPr>
        <w:pStyle w:val="Cyantitle"/>
        <w:pBdr>
          <w:bottom w:val="single" w:sz="4" w:space="1" w:color="0FB9A5"/>
        </w:pBd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Application for </w:t>
      </w:r>
      <w:r w:rsidR="00FD10B5">
        <w:rPr>
          <w:sz w:val="32"/>
          <w:szCs w:val="32"/>
        </w:rPr>
        <w:t xml:space="preserve">FTP </w:t>
      </w:r>
      <w:r w:rsidR="004914FD" w:rsidRPr="004914FD">
        <w:rPr>
          <w:sz w:val="32"/>
          <w:szCs w:val="32"/>
        </w:rPr>
        <w:t>Associate Member</w:t>
      </w:r>
      <w:r w:rsidR="004914FD">
        <w:rPr>
          <w:sz w:val="32"/>
          <w:szCs w:val="32"/>
        </w:rPr>
        <w:t>ship</w:t>
      </w:r>
      <w:r w:rsidR="005032B6" w:rsidRPr="005032B6">
        <w:rPr>
          <w:sz w:val="32"/>
          <w:szCs w:val="32"/>
        </w:rPr>
        <w:tab/>
      </w:r>
    </w:p>
    <w:p w14:paraId="612A4A12" w14:textId="1AC887DA" w:rsidR="00CC0D3E" w:rsidRPr="00CC0D3E" w:rsidRDefault="00CC0D3E" w:rsidP="00CC0D3E">
      <w:pPr>
        <w:pStyle w:val="Greysubtitle"/>
      </w:pPr>
    </w:p>
    <w:p w14:paraId="770BF4A8" w14:textId="2A961E1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In accordance with Art. 5, 6 and 7 of the </w:t>
      </w:r>
      <w:r w:rsidR="0071797F">
        <w:rPr>
          <w:rFonts w:asciiTheme="majorHAnsi" w:hAnsiTheme="majorHAnsi" w:cstheme="majorHAnsi"/>
          <w:lang w:val="en-US"/>
        </w:rPr>
        <w:t xml:space="preserve">statutes </w:t>
      </w:r>
      <w:r w:rsidRPr="00CC0D3E">
        <w:rPr>
          <w:rFonts w:asciiTheme="majorHAnsi" w:hAnsiTheme="majorHAnsi" w:cstheme="majorHAnsi"/>
          <w:lang w:val="en-US"/>
        </w:rPr>
        <w:t xml:space="preserve">of association of the </w:t>
      </w:r>
      <w:r w:rsidR="00853A18">
        <w:rPr>
          <w:rFonts w:asciiTheme="majorHAnsi" w:hAnsiTheme="majorHAnsi" w:cstheme="majorHAnsi"/>
          <w:lang w:val="en-US"/>
        </w:rPr>
        <w:t>“</w:t>
      </w:r>
      <w:r w:rsidRPr="00CC0D3E">
        <w:rPr>
          <w:rFonts w:asciiTheme="majorHAnsi" w:hAnsiTheme="majorHAnsi" w:cstheme="majorHAnsi"/>
          <w:lang w:val="en-US"/>
        </w:rPr>
        <w:t>Forest-based Sector Technology Platform</w:t>
      </w:r>
      <w:r w:rsidR="00853A18">
        <w:rPr>
          <w:rFonts w:asciiTheme="majorHAnsi" w:hAnsiTheme="majorHAnsi" w:cstheme="majorHAnsi"/>
          <w:lang w:val="en-US"/>
        </w:rPr>
        <w:t>”</w:t>
      </w:r>
      <w:r w:rsidRPr="00CC0D3E">
        <w:rPr>
          <w:rFonts w:asciiTheme="majorHAnsi" w:hAnsiTheme="majorHAnsi" w:cstheme="majorHAnsi"/>
          <w:lang w:val="en-US"/>
        </w:rPr>
        <w:t xml:space="preserve"> (FTP) – Organisation N° </w:t>
      </w:r>
      <w:r w:rsidR="007356C5">
        <w:rPr>
          <w:rFonts w:asciiTheme="majorHAnsi" w:hAnsiTheme="majorHAnsi" w:cstheme="majorHAnsi"/>
          <w:lang w:val="en-US"/>
        </w:rPr>
        <w:t xml:space="preserve">BE </w:t>
      </w:r>
      <w:r w:rsidRPr="00CC0D3E">
        <w:rPr>
          <w:rFonts w:asciiTheme="majorHAnsi" w:hAnsiTheme="majorHAnsi" w:cstheme="majorHAnsi"/>
          <w:lang w:val="en-US"/>
        </w:rPr>
        <w:t>0809</w:t>
      </w:r>
      <w:r w:rsidR="007356C5">
        <w:rPr>
          <w:rFonts w:asciiTheme="majorHAnsi" w:hAnsiTheme="majorHAnsi" w:cstheme="majorHAnsi"/>
          <w:lang w:val="en-US"/>
        </w:rPr>
        <w:t>.</w:t>
      </w:r>
      <w:r w:rsidRPr="00CC0D3E">
        <w:rPr>
          <w:rFonts w:asciiTheme="majorHAnsi" w:hAnsiTheme="majorHAnsi" w:cstheme="majorHAnsi"/>
          <w:lang w:val="en-US"/>
        </w:rPr>
        <w:t>392</w:t>
      </w:r>
      <w:r w:rsidR="007356C5">
        <w:rPr>
          <w:rFonts w:asciiTheme="majorHAnsi" w:hAnsiTheme="majorHAnsi" w:cstheme="majorHAnsi"/>
          <w:lang w:val="en-US"/>
        </w:rPr>
        <w:t>.</w:t>
      </w:r>
      <w:r w:rsidRPr="00CC0D3E">
        <w:rPr>
          <w:rFonts w:asciiTheme="majorHAnsi" w:hAnsiTheme="majorHAnsi" w:cstheme="majorHAnsi"/>
          <w:lang w:val="en-US"/>
        </w:rPr>
        <w:t>942:</w:t>
      </w:r>
    </w:p>
    <w:p w14:paraId="0536836E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AC1159C" w14:textId="3C15FD6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C670D30" w14:textId="58AF2620" w:rsidR="00CC0D3E" w:rsidRP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r w:rsidR="005219CC">
        <w:rPr>
          <w:rFonts w:asciiTheme="majorHAnsi" w:hAnsiTheme="majorHAnsi" w:cstheme="majorHAnsi"/>
          <w:lang w:val="en-US"/>
        </w:rPr>
        <w:t xml:space="preserve">full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5219CC">
        <w:rPr>
          <w:rFonts w:asciiTheme="majorHAnsi" w:hAnsiTheme="majorHAnsi" w:cstheme="majorHAnsi"/>
          <w:lang w:val="en-US"/>
        </w:rPr>
        <w:t xml:space="preserve">the </w:t>
      </w:r>
      <w:r w:rsidR="007E20CE">
        <w:rPr>
          <w:rFonts w:asciiTheme="majorHAnsi" w:hAnsiTheme="majorHAnsi" w:cstheme="majorHAnsi"/>
          <w:lang w:val="en-US"/>
        </w:rPr>
        <w:t>organisation</w:t>
      </w:r>
      <w:r w:rsidRPr="00CC0D3E">
        <w:rPr>
          <w:rFonts w:asciiTheme="majorHAnsi" w:hAnsiTheme="majorHAnsi" w:cstheme="majorHAnsi"/>
          <w:lang w:val="en-US"/>
        </w:rPr>
        <w:t>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5F51F00B" w14:textId="77777777" w:rsidR="0013053A" w:rsidRPr="00CC0D3E" w:rsidRDefault="0013053A" w:rsidP="007E20C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5CC360F8" w14:textId="42924537" w:rsidR="007E20CE" w:rsidRPr="00CC0D3E" w:rsidRDefault="007E20CE" w:rsidP="007E20C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E6BE14F" w14:textId="35CF4456" w:rsidR="007E20CE" w:rsidRPr="00CC0D3E" w:rsidRDefault="007E20CE" w:rsidP="007E20C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</w:t>
      </w:r>
      <w:r>
        <w:rPr>
          <w:rFonts w:asciiTheme="majorHAnsi" w:hAnsiTheme="majorHAnsi" w:cstheme="majorHAnsi"/>
          <w:lang w:val="en-US"/>
        </w:rPr>
        <w:t xml:space="preserve">short </w:t>
      </w:r>
      <w:r w:rsidRPr="00CC0D3E">
        <w:rPr>
          <w:rFonts w:asciiTheme="majorHAnsi" w:hAnsiTheme="majorHAnsi" w:cstheme="majorHAnsi"/>
          <w:lang w:val="en-US"/>
        </w:rPr>
        <w:t xml:space="preserve">name of </w:t>
      </w:r>
      <w:r w:rsidR="005219CC">
        <w:rPr>
          <w:rFonts w:asciiTheme="majorHAnsi" w:hAnsiTheme="majorHAnsi" w:cstheme="majorHAnsi"/>
          <w:lang w:val="en-US"/>
        </w:rPr>
        <w:t xml:space="preserve">the </w:t>
      </w:r>
      <w:r>
        <w:rPr>
          <w:rFonts w:asciiTheme="majorHAnsi" w:hAnsiTheme="majorHAnsi" w:cstheme="majorHAnsi"/>
          <w:lang w:val="en-US"/>
        </w:rPr>
        <w:t>organisation</w:t>
      </w:r>
      <w:r w:rsidRPr="00CC0D3E">
        <w:rPr>
          <w:rFonts w:asciiTheme="majorHAnsi" w:hAnsiTheme="majorHAnsi" w:cstheme="majorHAnsi"/>
          <w:lang w:val="en-US"/>
        </w:rPr>
        <w:t>)</w:t>
      </w:r>
      <w:r>
        <w:rPr>
          <w:rFonts w:asciiTheme="majorHAnsi" w:hAnsiTheme="majorHAnsi" w:cstheme="majorHAnsi"/>
          <w:lang w:val="en-US"/>
        </w:rPr>
        <w:t xml:space="preserve"> </w:t>
      </w:r>
      <w:r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005F81E9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7D76785" w14:textId="6B33FD30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2792AEC" w14:textId="31A4D1C3" w:rsidR="00CC0D3E" w:rsidRDefault="00CC0D3E" w:rsidP="0013053A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legal form of the organisation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1B330D1B" w14:textId="77777777" w:rsidR="0013053A" w:rsidRPr="00CC0D3E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E2E7700" w14:textId="6AC9E19E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797FDD6" w14:textId="108A949C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the law under which the organisation is registered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5497A83F" w14:textId="77777777" w:rsidR="00CC0D3E" w:rsidRPr="00CC0D3E" w:rsidRDefault="00CC0D3E" w:rsidP="0013053A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591E6D8D" w14:textId="2C2BEEB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7F5D8CF1" w14:textId="0CCA3DDD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(enterprise number or registration number </w:t>
      </w:r>
      <w:r w:rsidR="007356C5">
        <w:rPr>
          <w:rFonts w:asciiTheme="majorHAnsi" w:hAnsiTheme="majorHAnsi" w:cstheme="majorHAnsi"/>
          <w:lang w:val="en-US"/>
        </w:rPr>
        <w:t>in</w:t>
      </w:r>
      <w:r w:rsidR="007356C5" w:rsidRPr="00CC0D3E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the local trade register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486C51E6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7E8EBC84" w14:textId="6B584862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44E31D99" w14:textId="26E3E2C7" w:rsid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vertAlign w:val="superscript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address of the registered office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2A83E660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2129C3D3" w14:textId="7A8A40AE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………………………………………………………………………………………………………………</w:t>
      </w:r>
      <w:r w:rsidR="00AF4A7C">
        <w:rPr>
          <w:rFonts w:asciiTheme="majorHAnsi" w:hAnsiTheme="majorHAnsi" w:cstheme="majorHAnsi"/>
          <w:lang w:val="en-US"/>
        </w:rPr>
        <w:t>………………………………</w:t>
      </w:r>
    </w:p>
    <w:p w14:paraId="5A4A2C0D" w14:textId="4108FC4E" w:rsidR="00CC0D3E" w:rsidRPr="00CC0D3E" w:rsidRDefault="00CC0D3E" w:rsidP="00CC0D3E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>(name,</w:t>
      </w:r>
      <w:r w:rsidR="008B5529">
        <w:rPr>
          <w:rFonts w:asciiTheme="majorHAnsi" w:hAnsiTheme="majorHAnsi" w:cstheme="majorHAnsi"/>
          <w:lang w:val="en-US"/>
        </w:rPr>
        <w:t xml:space="preserve"> title,</w:t>
      </w:r>
      <w:r w:rsidRPr="00CC0D3E">
        <w:rPr>
          <w:rFonts w:asciiTheme="majorHAnsi" w:hAnsiTheme="majorHAnsi" w:cstheme="majorHAnsi"/>
          <w:lang w:val="en-US"/>
        </w:rPr>
        <w:t xml:space="preserve"> telephone and email address</w:t>
      </w:r>
      <w:r w:rsidR="004914FD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of contact person)</w:t>
      </w:r>
      <w:r w:rsidR="005D279C">
        <w:rPr>
          <w:rFonts w:asciiTheme="majorHAnsi" w:hAnsiTheme="majorHAnsi" w:cstheme="majorHAnsi"/>
          <w:lang w:val="en-US"/>
        </w:rPr>
        <w:t xml:space="preserve"> </w:t>
      </w:r>
      <w:r w:rsidR="005D279C" w:rsidRPr="005D279C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201942A7" w14:textId="77777777" w:rsidR="00DC0B29" w:rsidRPr="00CC0D3E" w:rsidRDefault="00DC0B29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130B1407" w14:textId="77777777" w:rsidR="0013053A" w:rsidRDefault="0013053A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07C39CD4" w14:textId="76641C79" w:rsidR="0013053A" w:rsidRPr="006B0C76" w:rsidRDefault="007356C5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is </w:t>
      </w:r>
      <w:r w:rsidR="000170DB">
        <w:rPr>
          <w:rFonts w:asciiTheme="majorHAnsi" w:hAnsiTheme="majorHAnsi" w:cstheme="majorHAnsi"/>
          <w:lang w:val="en-US"/>
        </w:rPr>
        <w:t xml:space="preserve">hereby </w:t>
      </w:r>
      <w:r>
        <w:rPr>
          <w:rFonts w:asciiTheme="majorHAnsi" w:hAnsiTheme="majorHAnsi" w:cstheme="majorHAnsi"/>
          <w:lang w:val="en-US"/>
        </w:rPr>
        <w:t>applying to become</w:t>
      </w:r>
      <w:r w:rsidR="002A4109">
        <w:rPr>
          <w:rFonts w:asciiTheme="majorHAnsi" w:hAnsiTheme="majorHAnsi" w:cstheme="majorHAnsi"/>
          <w:lang w:val="en-US"/>
        </w:rPr>
        <w:t xml:space="preserve"> a</w:t>
      </w:r>
      <w:r w:rsidR="00AD048E">
        <w:rPr>
          <w:rFonts w:asciiTheme="majorHAnsi" w:hAnsiTheme="majorHAnsi" w:cstheme="majorHAnsi"/>
          <w:lang w:val="en-US"/>
        </w:rPr>
        <w:t>n Associate</w:t>
      </w:r>
      <w:r w:rsidR="002A4109">
        <w:rPr>
          <w:rFonts w:asciiTheme="majorHAnsi" w:hAnsiTheme="majorHAnsi" w:cstheme="majorHAnsi"/>
          <w:lang w:val="en-US"/>
        </w:rPr>
        <w:t xml:space="preserve"> Member of</w:t>
      </w:r>
      <w:r w:rsidR="00CC0D3E" w:rsidRPr="00CC0D3E">
        <w:rPr>
          <w:rFonts w:asciiTheme="majorHAnsi" w:hAnsiTheme="majorHAnsi" w:cstheme="majorHAnsi"/>
          <w:lang w:val="en-US"/>
        </w:rPr>
        <w:t xml:space="preserve"> the “Forest-based Sector Technology Platform”</w:t>
      </w:r>
      <w:r w:rsidR="00B7337B">
        <w:rPr>
          <w:rFonts w:asciiTheme="majorHAnsi" w:hAnsiTheme="majorHAnsi" w:cstheme="majorHAnsi"/>
          <w:lang w:val="en-US"/>
        </w:rPr>
        <w:t>.</w:t>
      </w:r>
    </w:p>
    <w:p w14:paraId="0A5FE03A" w14:textId="77777777" w:rsidR="0089236C" w:rsidRDefault="0089236C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45F2868A" w14:textId="14DA00DD" w:rsidR="00A93B25" w:rsidRPr="00075DD7" w:rsidRDefault="00B7337B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075DD7">
        <w:rPr>
          <w:rFonts w:asciiTheme="majorHAnsi" w:hAnsiTheme="majorHAnsi" w:cstheme="majorHAnsi"/>
          <w:lang w:val="en-US"/>
        </w:rPr>
        <w:t xml:space="preserve">We </w:t>
      </w:r>
      <w:r>
        <w:rPr>
          <w:rFonts w:asciiTheme="majorHAnsi" w:hAnsiTheme="majorHAnsi" w:cstheme="majorHAnsi"/>
          <w:lang w:val="en-US"/>
        </w:rPr>
        <w:t>are willing to sup</w:t>
      </w:r>
      <w:r w:rsidRPr="00CC0D3E">
        <w:rPr>
          <w:rFonts w:asciiTheme="majorHAnsi" w:hAnsiTheme="majorHAnsi" w:cstheme="majorHAnsi"/>
          <w:lang w:val="en-US"/>
        </w:rPr>
        <w:t xml:space="preserve">port </w:t>
      </w:r>
      <w:r>
        <w:rPr>
          <w:rFonts w:asciiTheme="majorHAnsi" w:hAnsiTheme="majorHAnsi" w:cstheme="majorHAnsi"/>
          <w:lang w:val="en-US"/>
        </w:rPr>
        <w:t xml:space="preserve">the activities of </w:t>
      </w:r>
      <w:r w:rsidRPr="00CC0D3E">
        <w:rPr>
          <w:rFonts w:asciiTheme="majorHAnsi" w:hAnsiTheme="majorHAnsi" w:cstheme="majorHAnsi"/>
          <w:lang w:val="en-US"/>
        </w:rPr>
        <w:t xml:space="preserve">FTP by paying a </w:t>
      </w:r>
      <w:r>
        <w:rPr>
          <w:rFonts w:asciiTheme="majorHAnsi" w:hAnsiTheme="majorHAnsi" w:cstheme="majorHAnsi"/>
          <w:lang w:val="en-US"/>
        </w:rPr>
        <w:t xml:space="preserve">voluntary </w:t>
      </w:r>
      <w:r w:rsidRPr="00CC0D3E">
        <w:rPr>
          <w:rFonts w:asciiTheme="majorHAnsi" w:hAnsiTheme="majorHAnsi" w:cstheme="majorHAnsi"/>
          <w:lang w:val="en-US"/>
        </w:rPr>
        <w:t>membership fee based on</w:t>
      </w:r>
      <w:r>
        <w:rPr>
          <w:rFonts w:asciiTheme="majorHAnsi" w:hAnsiTheme="majorHAnsi" w:cstheme="majorHAnsi"/>
          <w:lang w:val="en-US"/>
        </w:rPr>
        <w:t xml:space="preserve"> a separate</w:t>
      </w:r>
      <w:r w:rsidRPr="00CC0D3E">
        <w:rPr>
          <w:rFonts w:asciiTheme="majorHAnsi" w:hAnsiTheme="majorHAnsi" w:cstheme="majorHAnsi"/>
          <w:lang w:val="en-US"/>
        </w:rPr>
        <w:t xml:space="preserve"> bilateral agreement</w:t>
      </w:r>
      <w:r w:rsidR="00FE79D8">
        <w:rPr>
          <w:rFonts w:asciiTheme="majorHAnsi" w:hAnsiTheme="majorHAnsi" w:cstheme="majorHAnsi"/>
          <w:lang w:val="en-US"/>
        </w:rPr>
        <w:t xml:space="preserve">: </w:t>
      </w:r>
      <w:r w:rsidR="00FE79D8" w:rsidRPr="00FE79D8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7E69D019" w14:textId="3C61532E" w:rsidR="00A93B25" w:rsidRDefault="00A93B25" w:rsidP="00CC0D3E">
      <w:pPr>
        <w:spacing w:after="0" w:line="240" w:lineRule="auto"/>
        <w:rPr>
          <w:rFonts w:asciiTheme="majorHAnsi" w:hAnsiTheme="majorHAnsi" w:cstheme="majorHAnsi"/>
          <w:i/>
          <w:iCs/>
          <w:lang w:val="en-US"/>
        </w:rPr>
      </w:pPr>
    </w:p>
    <w:p w14:paraId="67C4524C" w14:textId="1523B83A" w:rsidR="00A93B25" w:rsidRPr="00CC0D3E" w:rsidRDefault="00A93B25" w:rsidP="00816097">
      <w:pPr>
        <w:spacing w:after="0" w:line="240" w:lineRule="auto"/>
        <w:ind w:left="1276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A42FF3B" wp14:editId="440AD7F4">
                <wp:simplePos x="0" y="0"/>
                <wp:positionH relativeFrom="column">
                  <wp:posOffset>464820</wp:posOffset>
                </wp:positionH>
                <wp:positionV relativeFrom="paragraph">
                  <wp:posOffset>10795</wp:posOffset>
                </wp:positionV>
                <wp:extent cx="153035" cy="146050"/>
                <wp:effectExtent l="0" t="0" r="18415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65C07A" id="Rectangle 2" o:spid="_x0000_s1026" style="position:absolute;margin-left:36.6pt;margin-top:.85pt;width:12.05pt;height:11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" filled="f" strokecolor="windowText" strokeweight="2pt"/>
            </w:pict>
          </mc:Fallback>
        </mc:AlternateContent>
      </w:r>
      <w:r w:rsidR="00B7337B">
        <w:rPr>
          <w:rFonts w:asciiTheme="majorHAnsi" w:hAnsiTheme="majorHAnsi" w:cstheme="majorHAnsi"/>
          <w:lang w:val="en-US"/>
        </w:rPr>
        <w:t>Yes</w:t>
      </w:r>
    </w:p>
    <w:p w14:paraId="71961528" w14:textId="7A9C0264" w:rsidR="00A93B25" w:rsidRPr="00CC0D3E" w:rsidRDefault="00A93B25" w:rsidP="00816097">
      <w:pPr>
        <w:spacing w:after="0" w:line="240" w:lineRule="auto"/>
        <w:ind w:left="1276" w:firstLine="720"/>
        <w:rPr>
          <w:rFonts w:asciiTheme="majorHAnsi" w:hAnsiTheme="majorHAnsi" w:cstheme="majorHAnsi"/>
          <w:lang w:val="en-US"/>
        </w:rPr>
      </w:pPr>
    </w:p>
    <w:p w14:paraId="6A18F617" w14:textId="29863A54" w:rsidR="00CC0D3E" w:rsidRDefault="00816097" w:rsidP="00FE79D8">
      <w:pPr>
        <w:spacing w:after="0" w:line="240" w:lineRule="auto"/>
        <w:ind w:left="1276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F00700" wp14:editId="67B0E3C8">
                <wp:simplePos x="0" y="0"/>
                <wp:positionH relativeFrom="column">
                  <wp:posOffset>464185</wp:posOffset>
                </wp:positionH>
                <wp:positionV relativeFrom="paragraph">
                  <wp:posOffset>10795</wp:posOffset>
                </wp:positionV>
                <wp:extent cx="153035" cy="146050"/>
                <wp:effectExtent l="0" t="0" r="18415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37ACA9" id="Rectangle 4" o:spid="_x0000_s1026" style="position:absolute;margin-left:36.55pt;margin-top:.85pt;width:12.05pt;height:11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" filled="f" strokecolor="windowText" strokeweight="2pt"/>
            </w:pict>
          </mc:Fallback>
        </mc:AlternateContent>
      </w:r>
      <w:r w:rsidR="00B7337B">
        <w:rPr>
          <w:rFonts w:asciiTheme="majorHAnsi" w:hAnsiTheme="majorHAnsi" w:cstheme="majorHAnsi"/>
          <w:lang w:val="en-US"/>
        </w:rPr>
        <w:t>No</w:t>
      </w:r>
    </w:p>
    <w:p w14:paraId="51F9F794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A9410D8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EFD8F57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F8561DF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7805295" w14:textId="23AD6EEE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F94E1E">
        <w:rPr>
          <w:rFonts w:asciiTheme="minorHAnsi" w:hAnsiTheme="minorHAnsi" w:cstheme="minorHAnsi"/>
          <w:lang w:val="en-US"/>
        </w:rPr>
        <w:t>The following questions are designed to make sure that FTP’s services will meet</w:t>
      </w:r>
      <w:r>
        <w:rPr>
          <w:rFonts w:asciiTheme="minorHAnsi" w:hAnsiTheme="minorHAnsi" w:cstheme="minorHAnsi"/>
          <w:lang w:val="en-US"/>
        </w:rPr>
        <w:t xml:space="preserve"> the organisation’s</w:t>
      </w:r>
      <w:r w:rsidRPr="00F94E1E">
        <w:rPr>
          <w:rFonts w:asciiTheme="minorHAnsi" w:hAnsiTheme="minorHAnsi" w:cstheme="minorHAnsi"/>
          <w:lang w:val="en-US"/>
        </w:rPr>
        <w:t xml:space="preserve"> expectations.</w:t>
      </w:r>
    </w:p>
    <w:p w14:paraId="542A2C5D" w14:textId="70F4C71F" w:rsidR="00F712DF" w:rsidRDefault="00F712DF" w:rsidP="005D279C">
      <w:pPr>
        <w:spacing w:after="0" w:line="240" w:lineRule="auto"/>
        <w:rPr>
          <w:rFonts w:asciiTheme="minorHAnsi" w:hAnsiTheme="minorHAnsi" w:cstheme="minorHAnsi"/>
          <w:vertAlign w:val="superscript"/>
          <w:lang w:val="en-US"/>
        </w:rPr>
      </w:pPr>
    </w:p>
    <w:p w14:paraId="7987DA35" w14:textId="46806642" w:rsidR="00F712DF" w:rsidRPr="00FF2212" w:rsidRDefault="00F712DF" w:rsidP="005D279C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FF2212">
        <w:rPr>
          <w:rFonts w:asciiTheme="majorHAnsi" w:hAnsiTheme="majorHAnsi" w:cstheme="majorHAnsi"/>
        </w:rPr>
        <w:lastRenderedPageBreak/>
        <w:t xml:space="preserve">The main activity of the organisation lies within this/these part(s) of the forest-based value chain: </w:t>
      </w:r>
      <w:r w:rsidRPr="00FF2212">
        <w:rPr>
          <w:rFonts w:asciiTheme="majorHAnsi" w:hAnsiTheme="majorHAnsi" w:cstheme="majorHAnsi"/>
          <w:vertAlign w:val="superscript"/>
          <w:lang w:val="en-US"/>
        </w:rPr>
        <w:t>(*)</w:t>
      </w:r>
    </w:p>
    <w:p w14:paraId="0E56D9F9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4F4E153" w14:textId="77777777" w:rsidR="005D279C" w:rsidRPr="00315CE0" w:rsidRDefault="005D279C" w:rsidP="005D279C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8234A80" wp14:editId="4CEDB417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A8C21E" id="Rectangle 5" o:spid="_x0000_s1026" style="position:absolute;margin-left:35.95pt;margin-top:.3pt;width:12.05pt;height:11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qSZwIAAMQ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>Forest mana</w:t>
      </w:r>
      <w:r w:rsidRPr="00315CE0">
        <w:rPr>
          <w:rFonts w:ascii="Tahoma" w:hAnsi="Tahoma" w:cs="Tahoma"/>
          <w:lang w:val="en-US"/>
        </w:rPr>
        <w:t>﻿</w:t>
      </w:r>
      <w:r w:rsidRPr="00315CE0">
        <w:rPr>
          <w:rFonts w:asciiTheme="minorHAnsi" w:hAnsiTheme="minorHAnsi" w:cstheme="minorHAnsi"/>
          <w:lang w:val="en-US"/>
        </w:rPr>
        <w:t>gement</w:t>
      </w:r>
    </w:p>
    <w:p w14:paraId="31750C03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725AA747" w14:textId="009FF228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622BAE9" wp14:editId="0D694D59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3E7DAB" id="Rectangle 7" o:spid="_x0000_s1026" style="position:absolute;margin-left:35.95pt;margin-top:-.25pt;width:12.05pt;height:11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UfNZwIAAMQEAAAOAAAAZHJzL2Uyb0RvYy54bWysVMlu2zAQvRfoPxC8N5IdO2mNyIGRIEWB&#10;IDGSFDlPKMoSwK0kbdn9+j5SytK0p6I+0DOc4Sxv3ujsfK8V20kfOmsqPjkqOZNG2Lozm4p/f7j6&#10;9Jm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 xml:space="preserve">Woodworking </w:t>
      </w:r>
      <w:r w:rsidR="00FE79D8">
        <w:rPr>
          <w:rFonts w:asciiTheme="minorHAnsi" w:hAnsiTheme="minorHAnsi" w:cstheme="minorHAnsi"/>
          <w:lang w:val="en-US"/>
        </w:rPr>
        <w:t>sector</w:t>
      </w:r>
    </w:p>
    <w:p w14:paraId="1AD046FB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433FCC26" w14:textId="0E8B6F2C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C8F480" wp14:editId="07588993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F8A93E" id="Rectangle 8" o:spid="_x0000_s1026" style="position:absolute;margin-left:35.9pt;margin-top:0;width:12.05pt;height:11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dCbrSmcCAADEBAAADgAAAAAAAAAAAAAAAAAuAgAAZHJz&#10;L2Uyb0RvYy54bWxQSwECLQAUAAYACAAAACEAw4ihidwAAAAFAQAADwAAAAAAAAAAAAAAAADBBAAA&#10;ZHJzL2Rvd25yZXYueG1sUEsFBgAAAAAEAAQA8wAAAMoFAAAAAA=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315CE0">
        <w:rPr>
          <w:rFonts w:asciiTheme="minorHAnsi" w:hAnsiTheme="minorHAnsi" w:cstheme="minorHAnsi"/>
          <w:lang w:val="en-US"/>
        </w:rPr>
        <w:t xml:space="preserve">Pulp and paper </w:t>
      </w:r>
      <w:r w:rsidR="00FE79D8">
        <w:rPr>
          <w:rFonts w:asciiTheme="minorHAnsi" w:hAnsiTheme="minorHAnsi" w:cstheme="minorHAnsi"/>
          <w:lang w:val="en-US"/>
        </w:rPr>
        <w:t>sector</w:t>
      </w:r>
    </w:p>
    <w:p w14:paraId="018793CB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493D78E2" w14:textId="77777777" w:rsidR="005D279C" w:rsidRPr="00315CE0" w:rsidRDefault="005D279C" w:rsidP="005D279C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AA29348" wp14:editId="79F92AE9">
                <wp:simplePos x="0" y="0"/>
                <wp:positionH relativeFrom="column">
                  <wp:posOffset>455930</wp:posOffset>
                </wp:positionH>
                <wp:positionV relativeFrom="paragraph">
                  <wp:posOffset>-1270</wp:posOffset>
                </wp:positionV>
                <wp:extent cx="153035" cy="146050"/>
                <wp:effectExtent l="0" t="0" r="18415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7A6F6D" id="Rectangle 9" o:spid="_x0000_s1026" style="position:absolute;margin-left:35.9pt;margin-top:-.1pt;width:12.05pt;height:1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  <w:t>Other (Please indicate:……….…………</w:t>
      </w:r>
      <w:r>
        <w:rPr>
          <w:rFonts w:asciiTheme="minorHAnsi" w:hAnsiTheme="minorHAnsi" w:cstheme="minorHAnsi"/>
          <w:lang w:val="en-US"/>
        </w:rPr>
        <w:t>…….</w:t>
      </w:r>
      <w:r w:rsidRPr="00315CE0">
        <w:rPr>
          <w:rFonts w:asciiTheme="minorHAnsi" w:hAnsiTheme="minorHAnsi" w:cstheme="minorHAnsi"/>
          <w:lang w:val="en-US"/>
        </w:rPr>
        <w:t>)</w:t>
      </w:r>
    </w:p>
    <w:p w14:paraId="56536166" w14:textId="7E7BE0F3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 </w:t>
      </w:r>
    </w:p>
    <w:p w14:paraId="7A63A48E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C39A351" w14:textId="6C4050AB" w:rsidR="005219CC" w:rsidRPr="005219CC" w:rsidRDefault="004B289E" w:rsidP="005D279C">
      <w:pPr>
        <w:spacing w:after="0" w:line="240" w:lineRule="auto"/>
        <w:rPr>
          <w:rFonts w:asciiTheme="minorHAnsi" w:hAnsiTheme="minorHAnsi" w:cstheme="minorHAnsi"/>
          <w:vertAlign w:val="superscript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Type of organisation: </w:t>
      </w:r>
      <w:r w:rsidRPr="00F94E1E">
        <w:rPr>
          <w:rFonts w:asciiTheme="minorHAnsi" w:hAnsiTheme="minorHAnsi" w:cstheme="minorHAnsi"/>
          <w:vertAlign w:val="superscript"/>
          <w:lang w:val="en-US"/>
        </w:rPr>
        <w:t>(*)</w:t>
      </w:r>
    </w:p>
    <w:p w14:paraId="4F33E702" w14:textId="420B0F6B" w:rsidR="004B289E" w:rsidRDefault="004B289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A768688" w14:textId="17631D2A" w:rsidR="004B289E" w:rsidRPr="00315CE0" w:rsidRDefault="004B289E" w:rsidP="004B289E">
      <w:pPr>
        <w:spacing w:after="0" w:line="240" w:lineRule="auto"/>
        <w:ind w:firstLine="1304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A2C8D4A" wp14:editId="6A34FA4A">
                <wp:simplePos x="0" y="0"/>
                <wp:positionH relativeFrom="column">
                  <wp:posOffset>456565</wp:posOffset>
                </wp:positionH>
                <wp:positionV relativeFrom="paragraph">
                  <wp:posOffset>3810</wp:posOffset>
                </wp:positionV>
                <wp:extent cx="153035" cy="146050"/>
                <wp:effectExtent l="0" t="0" r="18415" b="254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5D5F39" id="Rectangle 11" o:spid="_x0000_s1026" style="position:absolute;margin-left:35.95pt;margin-top:.3pt;width:12.05pt;height:11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j+7aA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" filled="f" strokecolor="windowText" strokeweight="2pt"/>
            </w:pict>
          </mc:Fallback>
        </mc:AlternateContent>
      </w:r>
      <w:r w:rsidRPr="004B289E">
        <w:rPr>
          <w:rFonts w:asciiTheme="minorHAnsi" w:hAnsiTheme="minorHAnsi" w:cstheme="minorHAnsi"/>
          <w:lang w:val="en-US"/>
        </w:rPr>
        <w:t xml:space="preserve">Academic/Research </w:t>
      </w:r>
      <w:r w:rsidR="007356C5">
        <w:rPr>
          <w:rFonts w:asciiTheme="minorHAnsi" w:hAnsiTheme="minorHAnsi" w:cstheme="minorHAnsi"/>
          <w:lang w:val="en-US"/>
        </w:rPr>
        <w:t>i</w:t>
      </w:r>
      <w:r w:rsidRPr="004B289E">
        <w:rPr>
          <w:rFonts w:asciiTheme="minorHAnsi" w:hAnsiTheme="minorHAnsi" w:cstheme="minorHAnsi"/>
          <w:lang w:val="en-US"/>
        </w:rPr>
        <w:t>nstitution</w:t>
      </w:r>
    </w:p>
    <w:p w14:paraId="2013DADC" w14:textId="77777777" w:rsidR="004B289E" w:rsidRPr="00315CE0" w:rsidRDefault="004B289E" w:rsidP="004B289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</w:p>
    <w:p w14:paraId="34C00064" w14:textId="50628CAE" w:rsidR="004B289E" w:rsidRPr="00315CE0" w:rsidRDefault="004B289E" w:rsidP="004B289E">
      <w:pPr>
        <w:spacing w:after="0" w:line="240" w:lineRule="auto"/>
        <w:ind w:firstLine="720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D72E1BF" wp14:editId="0B4B0F57">
                <wp:simplePos x="0" y="0"/>
                <wp:positionH relativeFrom="column">
                  <wp:posOffset>456565</wp:posOffset>
                </wp:positionH>
                <wp:positionV relativeFrom="paragraph">
                  <wp:posOffset>-3175</wp:posOffset>
                </wp:positionV>
                <wp:extent cx="153035" cy="146050"/>
                <wp:effectExtent l="0" t="0" r="1841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4DDF1D" id="Rectangle 16" o:spid="_x0000_s1026" style="position:absolute;margin-left:35.95pt;margin-top:-.25pt;width:12.05pt;height:11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4B289E">
        <w:rPr>
          <w:rFonts w:asciiTheme="minorHAnsi" w:hAnsiTheme="minorHAnsi" w:cstheme="minorHAnsi"/>
          <w:lang w:val="en-US"/>
        </w:rPr>
        <w:t xml:space="preserve">Business </w:t>
      </w:r>
      <w:r w:rsidR="007356C5">
        <w:rPr>
          <w:rFonts w:asciiTheme="minorHAnsi" w:hAnsiTheme="minorHAnsi" w:cstheme="minorHAnsi"/>
          <w:lang w:val="en-US"/>
        </w:rPr>
        <w:t>a</w:t>
      </w:r>
      <w:r w:rsidR="007356C5" w:rsidRPr="004B289E">
        <w:rPr>
          <w:rFonts w:asciiTheme="minorHAnsi" w:hAnsiTheme="minorHAnsi" w:cstheme="minorHAnsi"/>
          <w:lang w:val="en-US"/>
        </w:rPr>
        <w:t>ssociation</w:t>
      </w:r>
    </w:p>
    <w:p w14:paraId="44DBC755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BEA1C41" w14:textId="06CF6129" w:rsidR="004B289E" w:rsidRPr="00F712DF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99843DC" wp14:editId="41704529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D455FD" id="Rectangle 18" o:spid="_x0000_s1026" style="position:absolute;margin-left:35.9pt;margin-top:0;width:12.05pt;height:11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06saA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4B289E">
        <w:rPr>
          <w:rFonts w:asciiTheme="minorHAnsi" w:hAnsiTheme="minorHAnsi" w:cstheme="minorHAnsi"/>
          <w:lang w:val="en-US"/>
        </w:rPr>
        <w:t>Company</w:t>
      </w:r>
    </w:p>
    <w:p w14:paraId="3F4AE3D2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F39AAF7" w14:textId="10D23845" w:rsidR="004B289E" w:rsidRPr="004B289E" w:rsidRDefault="004B289E" w:rsidP="004B289E">
      <w:pPr>
        <w:spacing w:after="0" w:line="240" w:lineRule="auto"/>
        <w:rPr>
          <w:rFonts w:asciiTheme="minorHAnsi" w:hAnsiTheme="minorHAnsi" w:cstheme="minorHAnsi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36A14D" wp14:editId="15D6D0B4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EC4291" id="Rectangle 25" o:spid="_x0000_s1026" style="position:absolute;margin-left:35.9pt;margin-top:0;width:12.05pt;height:11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 w:rsidRPr="007E20CE">
        <w:rPr>
          <w:rFonts w:asciiTheme="minorHAnsi" w:hAnsiTheme="minorHAnsi" w:cstheme="minorHAnsi"/>
        </w:rPr>
        <w:t xml:space="preserve">Non-governmental </w:t>
      </w:r>
      <w:r w:rsidR="007356C5">
        <w:rPr>
          <w:rFonts w:asciiTheme="minorHAnsi" w:hAnsiTheme="minorHAnsi" w:cstheme="minorHAnsi"/>
        </w:rPr>
        <w:t>o</w:t>
      </w:r>
      <w:r w:rsidR="007356C5" w:rsidRPr="007E20CE">
        <w:rPr>
          <w:rFonts w:asciiTheme="minorHAnsi" w:hAnsiTheme="minorHAnsi" w:cstheme="minorHAnsi"/>
        </w:rPr>
        <w:t>rganisation</w:t>
      </w:r>
    </w:p>
    <w:p w14:paraId="35647C65" w14:textId="77777777" w:rsidR="004B289E" w:rsidRPr="00315CE0" w:rsidRDefault="004B289E" w:rsidP="004B289E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6B04F8CB" w14:textId="540A9A33" w:rsidR="004B289E" w:rsidRPr="004B289E" w:rsidRDefault="004B289E" w:rsidP="004B289E">
      <w:pPr>
        <w:spacing w:after="0" w:line="240" w:lineRule="auto"/>
        <w:rPr>
          <w:rFonts w:asciiTheme="minorHAnsi" w:hAnsiTheme="minorHAnsi" w:cstheme="minorHAnsi"/>
        </w:rPr>
      </w:pPr>
      <w:r w:rsidRPr="00315CE0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8C9763D" wp14:editId="23C9CA9E">
                <wp:simplePos x="0" y="0"/>
                <wp:positionH relativeFrom="column">
                  <wp:posOffset>455930</wp:posOffset>
                </wp:positionH>
                <wp:positionV relativeFrom="paragraph">
                  <wp:posOffset>0</wp:posOffset>
                </wp:positionV>
                <wp:extent cx="153035" cy="146050"/>
                <wp:effectExtent l="0" t="0" r="18415" b="254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14605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028AC1" id="Rectangle 27" o:spid="_x0000_s1026" style="position:absolute;margin-left:35.9pt;margin-top:0;width:12.05pt;height:11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" filled="f" strokecolor="windowText" strokeweight="2pt"/>
            </w:pict>
          </mc:Fallback>
        </mc:AlternateContent>
      </w:r>
      <w:r w:rsidRPr="00315CE0">
        <w:rPr>
          <w:rFonts w:asciiTheme="minorHAnsi" w:hAnsiTheme="minorHAnsi" w:cstheme="minorHAnsi"/>
          <w:lang w:val="en-US"/>
        </w:rPr>
        <w:tab/>
      </w:r>
      <w:r w:rsidRPr="00315CE0">
        <w:rPr>
          <w:rFonts w:ascii="Tahoma" w:hAnsi="Tahoma" w:cs="Tahoma"/>
          <w:lang w:val="en-US"/>
        </w:rPr>
        <w:t>﻿</w:t>
      </w:r>
      <w:r>
        <w:rPr>
          <w:rFonts w:asciiTheme="minorHAnsi" w:hAnsiTheme="minorHAnsi" w:cstheme="minorHAnsi"/>
        </w:rPr>
        <w:t>Other (Please indicate……………………….)</w:t>
      </w:r>
    </w:p>
    <w:p w14:paraId="4F829608" w14:textId="5FC2A3EB" w:rsidR="004B289E" w:rsidRDefault="004B289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C2E6E0B" w14:textId="77777777" w:rsidR="0013053A" w:rsidRDefault="0013053A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58E06AD5" w14:textId="37608080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E24007">
        <w:rPr>
          <w:rFonts w:asciiTheme="minorHAnsi" w:hAnsiTheme="minorHAnsi" w:cstheme="minorHAnsi"/>
          <w:lang w:val="en-US"/>
        </w:rPr>
        <w:t>Research priority areas of the organisation</w:t>
      </w:r>
      <w:r>
        <w:rPr>
          <w:rFonts w:asciiTheme="minorHAnsi" w:hAnsiTheme="minorHAnsi" w:cstheme="minorHAnsi"/>
          <w:lang w:val="en-US"/>
        </w:rPr>
        <w:t>:</w:t>
      </w:r>
    </w:p>
    <w:p w14:paraId="346F5BD3" w14:textId="77777777" w:rsidR="005D279C" w:rsidRPr="00E24007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2F227D74" w14:textId="460C8798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  <w:r w:rsidR="00DC0B29">
        <w:rPr>
          <w:rFonts w:asciiTheme="minorHAnsi" w:hAnsiTheme="minorHAnsi" w:cstheme="minorHAnsi"/>
          <w:lang w:val="en-US"/>
        </w:rPr>
        <w:t>………………………………</w:t>
      </w:r>
    </w:p>
    <w:p w14:paraId="01090AA8" w14:textId="77777777" w:rsidR="007524AE" w:rsidRPr="00315CE0" w:rsidRDefault="007524AE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169C55E5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Has the organisation participated in any EU-funded projects in the last few years</w:t>
      </w:r>
      <w:r w:rsidRPr="00315CE0">
        <w:rPr>
          <w:rFonts w:asciiTheme="minorHAnsi" w:hAnsiTheme="minorHAnsi" w:cstheme="minorHAnsi"/>
          <w:lang w:val="en-US"/>
        </w:rPr>
        <w:t>? (YES/NO)</w:t>
      </w:r>
    </w:p>
    <w:p w14:paraId="0697E320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0BF0E732" w14:textId="6BC56FBA" w:rsidR="005D279C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 xml:space="preserve">If yes, please name </w:t>
      </w:r>
      <w:r w:rsidR="007356C5">
        <w:rPr>
          <w:rFonts w:asciiTheme="minorHAnsi" w:hAnsiTheme="minorHAnsi" w:cstheme="minorHAnsi"/>
          <w:lang w:val="en-US"/>
        </w:rPr>
        <w:t xml:space="preserve">the </w:t>
      </w:r>
      <w:r>
        <w:rPr>
          <w:rFonts w:asciiTheme="minorHAnsi" w:hAnsiTheme="minorHAnsi" w:cstheme="minorHAnsi"/>
          <w:lang w:val="en-US"/>
        </w:rPr>
        <w:t>most recent projects.</w:t>
      </w:r>
    </w:p>
    <w:p w14:paraId="33E20EDB" w14:textId="77777777" w:rsidR="005D279C" w:rsidRPr="00315CE0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14:paraId="30E9CF62" w14:textId="62219CDC" w:rsidR="007524AE" w:rsidRDefault="005D279C" w:rsidP="005D279C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315CE0">
        <w:rPr>
          <w:rFonts w:asciiTheme="minorHAnsi" w:hAnsiTheme="minorHAnsi" w:cstheme="minorHAnsi"/>
          <w:lang w:val="en-US"/>
        </w:rPr>
        <w:t>………………………………………………………………………………………………………………</w:t>
      </w:r>
      <w:r w:rsidR="00DC0B29">
        <w:rPr>
          <w:rFonts w:asciiTheme="minorHAnsi" w:hAnsiTheme="minorHAnsi" w:cstheme="minorHAnsi"/>
          <w:lang w:val="en-US"/>
        </w:rPr>
        <w:t>………………………………</w:t>
      </w:r>
    </w:p>
    <w:p w14:paraId="72A0C80C" w14:textId="77777777" w:rsidR="005219CC" w:rsidRDefault="005219CC" w:rsidP="00CC0D3E">
      <w:pPr>
        <w:spacing w:after="0" w:line="240" w:lineRule="auto"/>
        <w:rPr>
          <w:rFonts w:asciiTheme="minorHAnsi" w:hAnsiTheme="minorHAnsi" w:cstheme="minorHAnsi"/>
          <w:lang w:val="en-US"/>
        </w:rPr>
      </w:pPr>
      <w:bookmarkStart w:id="0" w:name="_Hlk42032749"/>
    </w:p>
    <w:p w14:paraId="4F11444A" w14:textId="39B9EC2D" w:rsidR="006B0C76" w:rsidRDefault="00704455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  <w:r w:rsidRPr="00704455">
        <w:rPr>
          <w:rFonts w:asciiTheme="minorHAnsi" w:hAnsiTheme="minorHAnsi" w:cstheme="minorHAnsi"/>
          <w:i/>
          <w:iCs/>
          <w:lang w:val="en-US"/>
        </w:rPr>
        <w:t xml:space="preserve">Fields marked with </w:t>
      </w:r>
      <w:r>
        <w:rPr>
          <w:rFonts w:asciiTheme="minorHAnsi" w:hAnsiTheme="minorHAnsi" w:cstheme="minorHAnsi"/>
          <w:i/>
          <w:iCs/>
          <w:lang w:val="en-US"/>
        </w:rPr>
        <w:t>(</w:t>
      </w:r>
      <w:r w:rsidRPr="00704455">
        <w:rPr>
          <w:rFonts w:asciiTheme="minorHAnsi" w:hAnsiTheme="minorHAnsi" w:cstheme="minorHAnsi"/>
          <w:i/>
          <w:iCs/>
          <w:lang w:val="en-US"/>
        </w:rPr>
        <w:t>*</w:t>
      </w:r>
      <w:r>
        <w:rPr>
          <w:rFonts w:asciiTheme="minorHAnsi" w:hAnsiTheme="minorHAnsi" w:cstheme="minorHAnsi"/>
          <w:i/>
          <w:iCs/>
          <w:lang w:val="en-US"/>
        </w:rPr>
        <w:t>)</w:t>
      </w:r>
      <w:r w:rsidRPr="00704455">
        <w:rPr>
          <w:rFonts w:asciiTheme="minorHAnsi" w:hAnsiTheme="minorHAnsi" w:cstheme="minorHAnsi"/>
          <w:i/>
          <w:iCs/>
          <w:lang w:val="en-US"/>
        </w:rPr>
        <w:t xml:space="preserve"> are mandatory.</w:t>
      </w:r>
      <w:bookmarkEnd w:id="0"/>
    </w:p>
    <w:p w14:paraId="2CA65A8F" w14:textId="04ECDC1F" w:rsidR="0013053A" w:rsidRDefault="0013053A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</w:p>
    <w:p w14:paraId="0DC53F45" w14:textId="631901C5" w:rsidR="0013053A" w:rsidRDefault="0013053A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</w:p>
    <w:p w14:paraId="5165DC40" w14:textId="4BBF5C7D" w:rsidR="0013053A" w:rsidRDefault="0013053A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</w:p>
    <w:p w14:paraId="074C0E11" w14:textId="77777777" w:rsidR="0013053A" w:rsidRPr="005219CC" w:rsidRDefault="0013053A" w:rsidP="00CC0D3E">
      <w:pPr>
        <w:spacing w:after="0" w:line="240" w:lineRule="auto"/>
        <w:rPr>
          <w:rFonts w:asciiTheme="minorHAnsi" w:hAnsiTheme="minorHAnsi" w:cstheme="minorHAnsi"/>
          <w:i/>
          <w:iCs/>
          <w:lang w:val="en-US"/>
        </w:rPr>
      </w:pPr>
    </w:p>
    <w:p w14:paraId="512A075A" w14:textId="112093E8" w:rsidR="00FD10B5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We declare </w:t>
      </w:r>
      <w:r w:rsidR="007356C5">
        <w:rPr>
          <w:rFonts w:asciiTheme="majorHAnsi" w:hAnsiTheme="majorHAnsi" w:cstheme="majorHAnsi"/>
          <w:lang w:val="en-US"/>
        </w:rPr>
        <w:t>we</w:t>
      </w:r>
      <w:r w:rsidRPr="00CC0D3E">
        <w:rPr>
          <w:rFonts w:asciiTheme="majorHAnsi" w:hAnsiTheme="majorHAnsi" w:cstheme="majorHAnsi"/>
          <w:lang w:val="en-US"/>
        </w:rPr>
        <w:t xml:space="preserve"> have read and accept the </w:t>
      </w:r>
      <w:r w:rsidR="0071797F">
        <w:rPr>
          <w:rFonts w:asciiTheme="majorHAnsi" w:hAnsiTheme="majorHAnsi" w:cstheme="majorHAnsi"/>
          <w:lang w:val="en-US"/>
        </w:rPr>
        <w:t>statutes</w:t>
      </w:r>
      <w:r w:rsidRPr="00CC0D3E">
        <w:rPr>
          <w:rFonts w:asciiTheme="majorHAnsi" w:hAnsiTheme="majorHAnsi" w:cstheme="majorHAnsi"/>
          <w:lang w:val="en-US"/>
        </w:rPr>
        <w:t xml:space="preserve"> of association and other rules and regulations of the “Forest-</w:t>
      </w:r>
      <w:r w:rsidR="000170DB" w:rsidRPr="00CC0D3E">
        <w:rPr>
          <w:rFonts w:asciiTheme="majorHAnsi" w:hAnsiTheme="majorHAnsi" w:cstheme="majorHAnsi"/>
          <w:lang w:val="en-US"/>
        </w:rPr>
        <w:t>base</w:t>
      </w:r>
      <w:r w:rsidR="000170DB">
        <w:rPr>
          <w:rFonts w:asciiTheme="majorHAnsi" w:hAnsiTheme="majorHAnsi" w:cstheme="majorHAnsi"/>
          <w:lang w:val="en-US"/>
        </w:rPr>
        <w:t>d</w:t>
      </w:r>
      <w:r w:rsidR="000170DB" w:rsidRPr="00CC0D3E">
        <w:rPr>
          <w:rFonts w:asciiTheme="majorHAnsi" w:hAnsiTheme="majorHAnsi" w:cstheme="majorHAnsi"/>
          <w:lang w:val="en-US"/>
        </w:rPr>
        <w:t xml:space="preserve"> </w:t>
      </w:r>
      <w:r w:rsidRPr="00CC0D3E">
        <w:rPr>
          <w:rFonts w:asciiTheme="majorHAnsi" w:hAnsiTheme="majorHAnsi" w:cstheme="majorHAnsi"/>
          <w:lang w:val="en-US"/>
        </w:rPr>
        <w:t>Sector Technology Platform”.</w:t>
      </w:r>
    </w:p>
    <w:p w14:paraId="5400E79C" w14:textId="77777777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</w:p>
    <w:p w14:paraId="41C228A8" w14:textId="3E5BC663" w:rsidR="00CC0D3E" w:rsidRPr="00CC0D3E" w:rsidRDefault="00CC0D3E" w:rsidP="00CC0D3E">
      <w:pPr>
        <w:spacing w:after="0" w:line="240" w:lineRule="auto"/>
        <w:jc w:val="both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…………………………………………………..              </w:t>
      </w:r>
      <w:r w:rsidR="00DC0B29">
        <w:rPr>
          <w:rFonts w:asciiTheme="majorHAnsi" w:hAnsiTheme="majorHAnsi" w:cstheme="majorHAnsi"/>
          <w:lang w:val="en-US"/>
        </w:rPr>
        <w:tab/>
      </w:r>
      <w:r w:rsidR="00C75999" w:rsidRPr="00CC0D3E">
        <w:rPr>
          <w:rFonts w:asciiTheme="majorHAnsi" w:hAnsiTheme="majorHAnsi" w:cstheme="majorHAnsi"/>
          <w:lang w:val="en-US"/>
        </w:rPr>
        <w:t>…………………………………………</w:t>
      </w:r>
    </w:p>
    <w:p w14:paraId="509E9ED4" w14:textId="1D3611F6" w:rsidR="00CC0D3E" w:rsidRPr="00CC0D3E" w:rsidRDefault="00CC0D3E" w:rsidP="00CC0D3E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                   (place and date)</w:t>
      </w:r>
      <w:r w:rsidRPr="00CC0D3E">
        <w:rPr>
          <w:rFonts w:asciiTheme="majorHAnsi" w:hAnsiTheme="majorHAnsi" w:cstheme="majorHAnsi"/>
          <w:lang w:val="en-US"/>
        </w:rPr>
        <w:tab/>
      </w:r>
      <w:r w:rsidRPr="00CC0D3E">
        <w:rPr>
          <w:rFonts w:asciiTheme="majorHAnsi" w:hAnsiTheme="majorHAnsi" w:cstheme="majorHAnsi"/>
          <w:lang w:val="en-US"/>
        </w:rPr>
        <w:tab/>
        <w:t xml:space="preserve">                (name)</w:t>
      </w:r>
    </w:p>
    <w:p w14:paraId="39375A1C" w14:textId="420478D3" w:rsidR="00FD10B5" w:rsidRDefault="00FD10B5" w:rsidP="00DC0B29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</w:p>
    <w:p w14:paraId="3D312B08" w14:textId="77777777" w:rsidR="00BF6BAA" w:rsidRDefault="00BF6BAA" w:rsidP="00DC0B29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</w:p>
    <w:p w14:paraId="3D2FF94C" w14:textId="6BDBE56A" w:rsidR="00CC0D3E" w:rsidRPr="00CC0D3E" w:rsidRDefault="00DC0B29" w:rsidP="00DC0B29">
      <w:pPr>
        <w:spacing w:after="0" w:line="240" w:lineRule="auto"/>
        <w:ind w:left="3912"/>
        <w:jc w:val="center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      </w:t>
      </w:r>
      <w:r w:rsidR="00CC0D3E" w:rsidRPr="00CC0D3E">
        <w:rPr>
          <w:rFonts w:asciiTheme="majorHAnsi" w:hAnsiTheme="majorHAnsi" w:cstheme="majorHAnsi"/>
          <w:lang w:val="en-US"/>
        </w:rPr>
        <w:t>…………………………………………………..</w:t>
      </w:r>
    </w:p>
    <w:p w14:paraId="7FFE8452" w14:textId="77777777" w:rsidR="002E7866" w:rsidRDefault="00CC0D3E" w:rsidP="002E7866">
      <w:pPr>
        <w:spacing w:after="0" w:line="240" w:lineRule="auto"/>
        <w:jc w:val="center"/>
        <w:rPr>
          <w:rFonts w:asciiTheme="majorHAnsi" w:hAnsiTheme="majorHAnsi" w:cstheme="majorHAnsi"/>
          <w:lang w:val="en-US"/>
        </w:rPr>
      </w:pPr>
      <w:r w:rsidRPr="00CC0D3E">
        <w:rPr>
          <w:rFonts w:asciiTheme="majorHAnsi" w:hAnsiTheme="majorHAnsi" w:cstheme="majorHAnsi"/>
          <w:lang w:val="en-US"/>
        </w:rPr>
        <w:t xml:space="preserve">                                                          </w:t>
      </w:r>
      <w:r w:rsidR="00FD10B5">
        <w:rPr>
          <w:rFonts w:asciiTheme="majorHAnsi" w:hAnsiTheme="majorHAnsi" w:cstheme="majorHAnsi"/>
          <w:lang w:val="en-US"/>
        </w:rPr>
        <w:tab/>
        <w:t xml:space="preserve">                   </w:t>
      </w:r>
      <w:r w:rsidRPr="00CC0D3E">
        <w:rPr>
          <w:rFonts w:asciiTheme="majorHAnsi" w:hAnsiTheme="majorHAnsi" w:cstheme="majorHAnsi"/>
          <w:lang w:val="en-US"/>
        </w:rPr>
        <w:t>(signature)</w:t>
      </w:r>
    </w:p>
    <w:p w14:paraId="055AAE81" w14:textId="1ADF34EF" w:rsidR="0071797F" w:rsidRPr="00DC0B29" w:rsidRDefault="0071797F" w:rsidP="002E7866">
      <w:pPr>
        <w:spacing w:after="0" w:line="240" w:lineRule="auto"/>
        <w:rPr>
          <w:rFonts w:asciiTheme="majorHAnsi" w:hAnsiTheme="majorHAnsi" w:cstheme="majorHAnsi"/>
          <w:lang w:val="en-US"/>
        </w:rPr>
      </w:pPr>
      <w:r w:rsidRPr="00DC0B29">
        <w:rPr>
          <w:rFonts w:asciiTheme="majorHAnsi" w:hAnsiTheme="majorHAnsi" w:cstheme="majorHAnsi"/>
          <w:b/>
          <w:bCs/>
          <w:lang w:val="en-US"/>
        </w:rPr>
        <w:lastRenderedPageBreak/>
        <w:t xml:space="preserve">Annex 1: </w:t>
      </w:r>
      <w:r w:rsidR="00F239F1" w:rsidRPr="00DC0B29">
        <w:rPr>
          <w:rFonts w:asciiTheme="majorHAnsi" w:hAnsiTheme="majorHAnsi" w:cstheme="majorHAnsi"/>
          <w:b/>
          <w:bCs/>
          <w:lang w:val="en-US"/>
        </w:rPr>
        <w:t>Statutes of FTP</w:t>
      </w:r>
      <w:r w:rsidR="00F239F1" w:rsidRPr="00DC0B29">
        <w:rPr>
          <w:rFonts w:asciiTheme="majorHAnsi" w:hAnsiTheme="majorHAnsi" w:cstheme="majorHAnsi"/>
          <w:lang w:val="en-US"/>
        </w:rPr>
        <w:t xml:space="preserve"> </w:t>
      </w:r>
    </w:p>
    <w:sectPr w:rsidR="0071797F" w:rsidRPr="00DC0B29" w:rsidSect="00DC0B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276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6AE3A" w14:textId="77777777" w:rsidR="00363CBD" w:rsidRDefault="00363CBD" w:rsidP="00D65B32">
      <w:pPr>
        <w:spacing w:after="0" w:line="240" w:lineRule="auto"/>
      </w:pPr>
      <w:r>
        <w:separator/>
      </w:r>
    </w:p>
  </w:endnote>
  <w:endnote w:type="continuationSeparator" w:id="0">
    <w:p w14:paraId="2DA54EA0" w14:textId="77777777" w:rsidR="00363CBD" w:rsidRDefault="00363CBD" w:rsidP="00D65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7FA4D" w14:textId="77777777" w:rsidR="00312306" w:rsidRDefault="003123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4391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DBF844" w14:textId="238D205B" w:rsidR="00312306" w:rsidRDefault="003123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296348" w14:textId="1C7252B7" w:rsidR="00623CD8" w:rsidRDefault="00623C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485AD" w14:textId="77777777" w:rsidR="00312306" w:rsidRDefault="00312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B89DA" w14:textId="77777777" w:rsidR="00363CBD" w:rsidRDefault="00363CBD" w:rsidP="00D65B32">
      <w:pPr>
        <w:spacing w:after="0" w:line="240" w:lineRule="auto"/>
      </w:pPr>
      <w:r>
        <w:separator/>
      </w:r>
    </w:p>
  </w:footnote>
  <w:footnote w:type="continuationSeparator" w:id="0">
    <w:p w14:paraId="7F118B98" w14:textId="77777777" w:rsidR="00363CBD" w:rsidRDefault="00363CBD" w:rsidP="00D65B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99549" w14:textId="77777777" w:rsidR="00312306" w:rsidRDefault="003123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1C87A" w14:textId="77777777" w:rsidR="00877496" w:rsidRDefault="008774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</w:p>
  <w:p w14:paraId="6F94B16E" w14:textId="77777777" w:rsidR="005C3F96" w:rsidRDefault="005C3F96" w:rsidP="00161087">
    <w:pPr>
      <w:pStyle w:val="Footer"/>
      <w:tabs>
        <w:tab w:val="clear" w:pos="9072"/>
        <w:tab w:val="right" w:pos="9070"/>
      </w:tabs>
      <w:spacing w:after="0" w:line="240" w:lineRule="auto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                                                                                         </w:t>
    </w:r>
  </w:p>
  <w:p w14:paraId="3667C33F" w14:textId="77777777" w:rsidR="005C3F96" w:rsidRDefault="005C3F96" w:rsidP="005C3F96">
    <w:pPr>
      <w:pStyle w:val="Footer"/>
      <w:spacing w:after="0" w:line="240" w:lineRule="auto"/>
      <w:jc w:val="right"/>
      <w:rPr>
        <w:rFonts w:ascii="Calibri Light" w:hAnsi="Calibri Light"/>
        <w:color w:val="767171"/>
        <w:sz w:val="20"/>
        <w:szCs w:val="14"/>
      </w:rPr>
    </w:pPr>
  </w:p>
  <w:p w14:paraId="45BA0C25" w14:textId="77777777" w:rsidR="00161087" w:rsidRDefault="00C83A3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  <w:r>
      <w:rPr>
        <w:rFonts w:ascii="Calibri Light" w:hAnsi="Calibri Light"/>
        <w:noProof/>
        <w:sz w:val="24"/>
        <w:szCs w:val="24"/>
        <w:highlight w:val="lightGray"/>
        <w:lang w:eastAsia="en-GB"/>
      </w:rPr>
      <w:drawing>
        <wp:inline distT="0" distB="0" distL="0" distR="0" wp14:anchorId="26414617" wp14:editId="312A9C13">
          <wp:extent cx="2872105" cy="890905"/>
          <wp:effectExtent l="0" t="0" r="0" b="0"/>
          <wp:docPr id="14" name="Picture 14" descr="logo forest based sector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forest based sector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2105" cy="890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C3F96">
      <w:rPr>
        <w:rFonts w:ascii="Calibri Light" w:hAnsi="Calibri Light"/>
        <w:color w:val="767171"/>
        <w:sz w:val="20"/>
        <w:szCs w:val="14"/>
      </w:rPr>
      <w:t xml:space="preserve">      </w:t>
    </w:r>
  </w:p>
  <w:p w14:paraId="0D70D37E" w14:textId="77777777" w:rsidR="00623CD8" w:rsidRDefault="00623CD8" w:rsidP="00623CD8">
    <w:pPr>
      <w:pStyle w:val="Footer"/>
      <w:spacing w:after="0" w:line="240" w:lineRule="auto"/>
      <w:ind w:right="-2553"/>
      <w:rPr>
        <w:rFonts w:ascii="Calibri Light" w:hAnsi="Calibri Light"/>
        <w:color w:val="767171"/>
        <w:sz w:val="20"/>
        <w:szCs w:val="14"/>
      </w:rPr>
    </w:pPr>
  </w:p>
  <w:p w14:paraId="3C6E3967" w14:textId="77777777" w:rsidR="00103738" w:rsidRPr="00552421" w:rsidRDefault="005C3F96" w:rsidP="00161087">
    <w:pPr>
      <w:pStyle w:val="Footer"/>
      <w:spacing w:after="0" w:line="240" w:lineRule="auto"/>
      <w:ind w:right="-2553"/>
      <w:jc w:val="right"/>
      <w:rPr>
        <w:rFonts w:ascii="Calibri Light" w:hAnsi="Calibri Light"/>
        <w:color w:val="EBBC0F"/>
        <w:sz w:val="14"/>
        <w:szCs w:val="14"/>
      </w:rPr>
    </w:pPr>
    <w:r>
      <w:rPr>
        <w:rFonts w:ascii="Calibri Light" w:hAnsi="Calibri Light"/>
        <w:color w:val="767171"/>
        <w:sz w:val="20"/>
        <w:szCs w:val="14"/>
      </w:rPr>
      <w:t xml:space="preserve"> </w:t>
    </w:r>
    <w:r w:rsidR="00161087">
      <w:rPr>
        <w:rFonts w:ascii="Calibri Light" w:hAnsi="Calibri Light"/>
        <w:color w:val="767171"/>
        <w:sz w:val="20"/>
        <w:szCs w:val="14"/>
      </w:rPr>
      <w:t xml:space="preserve">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3EA44" w14:textId="77777777" w:rsidR="00312306" w:rsidRDefault="003123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4207B0"/>
    <w:multiLevelType w:val="hybridMultilevel"/>
    <w:tmpl w:val="57FAAE2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9793F"/>
    <w:multiLevelType w:val="hybridMultilevel"/>
    <w:tmpl w:val="91D89898"/>
    <w:lvl w:ilvl="0" w:tplc="83168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C5C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AC2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468D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920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84AC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E2B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4E6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42EA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BC03BB4"/>
    <w:multiLevelType w:val="hybridMultilevel"/>
    <w:tmpl w:val="4328E966"/>
    <w:lvl w:ilvl="0" w:tplc="B0206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A6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B46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C083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FEA5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7668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DA7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A2D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12B8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DCD3D01"/>
    <w:multiLevelType w:val="hybridMultilevel"/>
    <w:tmpl w:val="3EACD110"/>
    <w:lvl w:ilvl="0" w:tplc="08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1304"/>
  <w:hyphenationZone w:val="425"/>
  <w:characterSpacingControl w:val="doNotCompress"/>
  <w:hdrShapeDefaults>
    <o:shapedefaults v:ext="edit" spidmax="2049">
      <o:colormru v:ext="edit" colors="#ebbc0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NDU1MjE0NDQyNDJW0lEKTi0uzszPAymwrAUAKJy+KiwAAAA="/>
  </w:docVars>
  <w:rsids>
    <w:rsidRoot w:val="00C83A38"/>
    <w:rsid w:val="00010D40"/>
    <w:rsid w:val="000170DB"/>
    <w:rsid w:val="000200DB"/>
    <w:rsid w:val="00036AEA"/>
    <w:rsid w:val="00037128"/>
    <w:rsid w:val="00037498"/>
    <w:rsid w:val="00043E01"/>
    <w:rsid w:val="00051133"/>
    <w:rsid w:val="000534F2"/>
    <w:rsid w:val="00061D37"/>
    <w:rsid w:val="00075DD7"/>
    <w:rsid w:val="0008608C"/>
    <w:rsid w:val="000A260D"/>
    <w:rsid w:val="000B64D1"/>
    <w:rsid w:val="000C1600"/>
    <w:rsid w:val="000E3D10"/>
    <w:rsid w:val="000E75FB"/>
    <w:rsid w:val="000F4618"/>
    <w:rsid w:val="000F5215"/>
    <w:rsid w:val="000F6DED"/>
    <w:rsid w:val="00103738"/>
    <w:rsid w:val="001069F2"/>
    <w:rsid w:val="0010760F"/>
    <w:rsid w:val="00110FEC"/>
    <w:rsid w:val="00120711"/>
    <w:rsid w:val="00122C16"/>
    <w:rsid w:val="00124067"/>
    <w:rsid w:val="0013053A"/>
    <w:rsid w:val="00134D6D"/>
    <w:rsid w:val="001475E7"/>
    <w:rsid w:val="00161087"/>
    <w:rsid w:val="001A3BCF"/>
    <w:rsid w:val="001C7F4F"/>
    <w:rsid w:val="001D05C2"/>
    <w:rsid w:val="001E4251"/>
    <w:rsid w:val="001E666C"/>
    <w:rsid w:val="001F335F"/>
    <w:rsid w:val="00215D54"/>
    <w:rsid w:val="00220D57"/>
    <w:rsid w:val="002219CD"/>
    <w:rsid w:val="00234224"/>
    <w:rsid w:val="00242A64"/>
    <w:rsid w:val="0025389C"/>
    <w:rsid w:val="0026093A"/>
    <w:rsid w:val="002613F9"/>
    <w:rsid w:val="002669C5"/>
    <w:rsid w:val="00273F6A"/>
    <w:rsid w:val="00286C4A"/>
    <w:rsid w:val="00292B78"/>
    <w:rsid w:val="00294F74"/>
    <w:rsid w:val="002A3CB6"/>
    <w:rsid w:val="002A4109"/>
    <w:rsid w:val="002C7F0B"/>
    <w:rsid w:val="002D2DE6"/>
    <w:rsid w:val="002E468A"/>
    <w:rsid w:val="002E7866"/>
    <w:rsid w:val="002F579B"/>
    <w:rsid w:val="002F57A4"/>
    <w:rsid w:val="0030762D"/>
    <w:rsid w:val="00312306"/>
    <w:rsid w:val="00332D1B"/>
    <w:rsid w:val="00353102"/>
    <w:rsid w:val="00354B9C"/>
    <w:rsid w:val="00363CBD"/>
    <w:rsid w:val="003662F3"/>
    <w:rsid w:val="0036792A"/>
    <w:rsid w:val="00370C78"/>
    <w:rsid w:val="00371CBF"/>
    <w:rsid w:val="0037341E"/>
    <w:rsid w:val="003812A0"/>
    <w:rsid w:val="00381B94"/>
    <w:rsid w:val="00382453"/>
    <w:rsid w:val="00397136"/>
    <w:rsid w:val="003A0E8F"/>
    <w:rsid w:val="003B4C05"/>
    <w:rsid w:val="003C4561"/>
    <w:rsid w:val="003D0BCE"/>
    <w:rsid w:val="003D2F88"/>
    <w:rsid w:val="003D6A71"/>
    <w:rsid w:val="004136DA"/>
    <w:rsid w:val="00433967"/>
    <w:rsid w:val="004473E3"/>
    <w:rsid w:val="00461EB8"/>
    <w:rsid w:val="00477FA7"/>
    <w:rsid w:val="00484F19"/>
    <w:rsid w:val="00486C9F"/>
    <w:rsid w:val="004878A6"/>
    <w:rsid w:val="004914FD"/>
    <w:rsid w:val="00497FC6"/>
    <w:rsid w:val="004B289E"/>
    <w:rsid w:val="004B7A3D"/>
    <w:rsid w:val="004C0DD6"/>
    <w:rsid w:val="004C67EB"/>
    <w:rsid w:val="005032B6"/>
    <w:rsid w:val="00504500"/>
    <w:rsid w:val="00512C47"/>
    <w:rsid w:val="005132E0"/>
    <w:rsid w:val="00517DCB"/>
    <w:rsid w:val="00520C03"/>
    <w:rsid w:val="005219CC"/>
    <w:rsid w:val="00552421"/>
    <w:rsid w:val="00561FB8"/>
    <w:rsid w:val="00570AE6"/>
    <w:rsid w:val="0057209E"/>
    <w:rsid w:val="00576D05"/>
    <w:rsid w:val="00584925"/>
    <w:rsid w:val="00585C75"/>
    <w:rsid w:val="00591678"/>
    <w:rsid w:val="00591AC1"/>
    <w:rsid w:val="005A63A7"/>
    <w:rsid w:val="005B2853"/>
    <w:rsid w:val="005C3F96"/>
    <w:rsid w:val="005C4CB2"/>
    <w:rsid w:val="005D279C"/>
    <w:rsid w:val="005F2A4F"/>
    <w:rsid w:val="005F7F55"/>
    <w:rsid w:val="00623CD8"/>
    <w:rsid w:val="00624460"/>
    <w:rsid w:val="00636B45"/>
    <w:rsid w:val="006452BE"/>
    <w:rsid w:val="00675FED"/>
    <w:rsid w:val="006A23A2"/>
    <w:rsid w:val="006A354F"/>
    <w:rsid w:val="006B0C76"/>
    <w:rsid w:val="006B2922"/>
    <w:rsid w:val="006B3A15"/>
    <w:rsid w:val="006B7B7D"/>
    <w:rsid w:val="006E63BC"/>
    <w:rsid w:val="006F00E6"/>
    <w:rsid w:val="007041BC"/>
    <w:rsid w:val="00704455"/>
    <w:rsid w:val="00711D2C"/>
    <w:rsid w:val="00714CBD"/>
    <w:rsid w:val="0071797F"/>
    <w:rsid w:val="0072094D"/>
    <w:rsid w:val="007261D1"/>
    <w:rsid w:val="007265C1"/>
    <w:rsid w:val="00733A2B"/>
    <w:rsid w:val="007356C5"/>
    <w:rsid w:val="00745360"/>
    <w:rsid w:val="007524AE"/>
    <w:rsid w:val="00755F84"/>
    <w:rsid w:val="00761975"/>
    <w:rsid w:val="007670B0"/>
    <w:rsid w:val="007758D5"/>
    <w:rsid w:val="007822FD"/>
    <w:rsid w:val="007A4D27"/>
    <w:rsid w:val="007A6E83"/>
    <w:rsid w:val="007B3760"/>
    <w:rsid w:val="007B402B"/>
    <w:rsid w:val="007E0F16"/>
    <w:rsid w:val="007E20CE"/>
    <w:rsid w:val="007F3AE3"/>
    <w:rsid w:val="00801FFF"/>
    <w:rsid w:val="008027DE"/>
    <w:rsid w:val="008040D7"/>
    <w:rsid w:val="0080795F"/>
    <w:rsid w:val="00816097"/>
    <w:rsid w:val="00832CDD"/>
    <w:rsid w:val="00833C31"/>
    <w:rsid w:val="0085088B"/>
    <w:rsid w:val="00853A18"/>
    <w:rsid w:val="0085553D"/>
    <w:rsid w:val="00875768"/>
    <w:rsid w:val="00877496"/>
    <w:rsid w:val="00892113"/>
    <w:rsid w:val="0089236C"/>
    <w:rsid w:val="0089286D"/>
    <w:rsid w:val="008B5529"/>
    <w:rsid w:val="008B678C"/>
    <w:rsid w:val="008B6C76"/>
    <w:rsid w:val="008C4EDA"/>
    <w:rsid w:val="008D688F"/>
    <w:rsid w:val="00911706"/>
    <w:rsid w:val="009130A4"/>
    <w:rsid w:val="00915E66"/>
    <w:rsid w:val="00917F84"/>
    <w:rsid w:val="0093568B"/>
    <w:rsid w:val="00980592"/>
    <w:rsid w:val="00986F6D"/>
    <w:rsid w:val="009874FC"/>
    <w:rsid w:val="00990DE8"/>
    <w:rsid w:val="009B1BCA"/>
    <w:rsid w:val="009C553F"/>
    <w:rsid w:val="009D3CFD"/>
    <w:rsid w:val="009D6640"/>
    <w:rsid w:val="009D6922"/>
    <w:rsid w:val="00A24338"/>
    <w:rsid w:val="00A31955"/>
    <w:rsid w:val="00A4610E"/>
    <w:rsid w:val="00A61594"/>
    <w:rsid w:val="00A62033"/>
    <w:rsid w:val="00A93B25"/>
    <w:rsid w:val="00A93B74"/>
    <w:rsid w:val="00AD048E"/>
    <w:rsid w:val="00AF4A7C"/>
    <w:rsid w:val="00B15267"/>
    <w:rsid w:val="00B36195"/>
    <w:rsid w:val="00B421CE"/>
    <w:rsid w:val="00B46412"/>
    <w:rsid w:val="00B7337B"/>
    <w:rsid w:val="00B879E0"/>
    <w:rsid w:val="00BA7443"/>
    <w:rsid w:val="00BC5EE1"/>
    <w:rsid w:val="00BD28A7"/>
    <w:rsid w:val="00BD776C"/>
    <w:rsid w:val="00BE258D"/>
    <w:rsid w:val="00BE2EAC"/>
    <w:rsid w:val="00BF6BAA"/>
    <w:rsid w:val="00C409D8"/>
    <w:rsid w:val="00C51707"/>
    <w:rsid w:val="00C55C3A"/>
    <w:rsid w:val="00C65DC9"/>
    <w:rsid w:val="00C67F98"/>
    <w:rsid w:val="00C75999"/>
    <w:rsid w:val="00C83A38"/>
    <w:rsid w:val="00C947F7"/>
    <w:rsid w:val="00C97374"/>
    <w:rsid w:val="00CA3271"/>
    <w:rsid w:val="00CA55D1"/>
    <w:rsid w:val="00CB0B0E"/>
    <w:rsid w:val="00CB24CA"/>
    <w:rsid w:val="00CC0D3E"/>
    <w:rsid w:val="00CC1CDB"/>
    <w:rsid w:val="00CF2A7C"/>
    <w:rsid w:val="00D036B5"/>
    <w:rsid w:val="00D26B06"/>
    <w:rsid w:val="00D31535"/>
    <w:rsid w:val="00D346E7"/>
    <w:rsid w:val="00D53612"/>
    <w:rsid w:val="00D637DC"/>
    <w:rsid w:val="00D65B32"/>
    <w:rsid w:val="00D67191"/>
    <w:rsid w:val="00D77884"/>
    <w:rsid w:val="00D84C99"/>
    <w:rsid w:val="00DA0CCE"/>
    <w:rsid w:val="00DC0B29"/>
    <w:rsid w:val="00DC2337"/>
    <w:rsid w:val="00DC3DD0"/>
    <w:rsid w:val="00DC72FB"/>
    <w:rsid w:val="00DC7ADF"/>
    <w:rsid w:val="00DE7E9D"/>
    <w:rsid w:val="00E11809"/>
    <w:rsid w:val="00E1462C"/>
    <w:rsid w:val="00E23DB5"/>
    <w:rsid w:val="00E32A27"/>
    <w:rsid w:val="00E36A33"/>
    <w:rsid w:val="00E43357"/>
    <w:rsid w:val="00E43FBF"/>
    <w:rsid w:val="00E45230"/>
    <w:rsid w:val="00E5651E"/>
    <w:rsid w:val="00E828DD"/>
    <w:rsid w:val="00E945DF"/>
    <w:rsid w:val="00EA0D88"/>
    <w:rsid w:val="00EB4246"/>
    <w:rsid w:val="00EB7E9B"/>
    <w:rsid w:val="00F15351"/>
    <w:rsid w:val="00F239F1"/>
    <w:rsid w:val="00F50912"/>
    <w:rsid w:val="00F61B95"/>
    <w:rsid w:val="00F671D8"/>
    <w:rsid w:val="00F712DF"/>
    <w:rsid w:val="00F7723F"/>
    <w:rsid w:val="00F84E5F"/>
    <w:rsid w:val="00F85A24"/>
    <w:rsid w:val="00FA7D8A"/>
    <w:rsid w:val="00FB38AE"/>
    <w:rsid w:val="00FB6205"/>
    <w:rsid w:val="00FD00B6"/>
    <w:rsid w:val="00FD10B5"/>
    <w:rsid w:val="00FE3FC5"/>
    <w:rsid w:val="00FE6054"/>
    <w:rsid w:val="00FE79D8"/>
    <w:rsid w:val="00FF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bbc0f"/>
    </o:shapedefaults>
    <o:shapelayout v:ext="edit">
      <o:idmap v:ext="edit" data="1"/>
    </o:shapelayout>
  </w:shapeDefaults>
  <w:decimalSymbol w:val=","/>
  <w:listSeparator w:val=","/>
  <w14:docId w14:val="1BCE3D2F"/>
  <w15:chartTrackingRefBased/>
  <w15:docId w15:val="{9AE77D4F-4739-40D1-AEED-7E708FDED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239B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rsid w:val="007822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1B7B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1B7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1B7B"/>
    <w:rPr>
      <w:sz w:val="22"/>
      <w:szCs w:val="22"/>
      <w:lang w:eastAsia="en-US"/>
    </w:rPr>
  </w:style>
  <w:style w:type="character" w:styleId="Hyperlink">
    <w:name w:val="Hyperlink"/>
    <w:uiPriority w:val="99"/>
    <w:unhideWhenUsed/>
    <w:rsid w:val="00A0118B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7822FD"/>
    <w:rPr>
      <w:rFonts w:ascii="Cambria" w:eastAsia="Times New Roman" w:hAnsi="Cambria" w:cs="Times New Roman"/>
      <w:b/>
      <w:bCs/>
      <w:kern w:val="32"/>
      <w:sz w:val="32"/>
      <w:szCs w:val="32"/>
      <w:lang w:val="en-GB" w:eastAsia="en-US"/>
    </w:rPr>
  </w:style>
  <w:style w:type="character" w:styleId="Strong">
    <w:name w:val="Strong"/>
    <w:uiPriority w:val="22"/>
    <w:rsid w:val="001069F2"/>
    <w:rPr>
      <w:b/>
      <w:bCs/>
    </w:rPr>
  </w:style>
  <w:style w:type="paragraph" w:styleId="ListParagraph">
    <w:name w:val="List Paragraph"/>
    <w:basedOn w:val="Normal"/>
    <w:uiPriority w:val="34"/>
    <w:rsid w:val="002D2DE6"/>
    <w:pPr>
      <w:spacing w:after="0" w:line="240" w:lineRule="auto"/>
      <w:ind w:left="720"/>
      <w:contextualSpacing/>
      <w:jc w:val="both"/>
    </w:pPr>
    <w:rPr>
      <w:rFonts w:ascii="Cambria" w:hAnsi="Cambria"/>
    </w:rPr>
  </w:style>
  <w:style w:type="character" w:styleId="CommentReference">
    <w:name w:val="annotation reference"/>
    <w:uiPriority w:val="99"/>
    <w:semiHidden/>
    <w:unhideWhenUsed/>
    <w:rsid w:val="002D2D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DE6"/>
    <w:pPr>
      <w:spacing w:after="0" w:line="240" w:lineRule="auto"/>
      <w:jc w:val="both"/>
    </w:pPr>
    <w:rPr>
      <w:rFonts w:ascii="Cambria" w:hAnsi="Cambria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D2DE6"/>
    <w:rPr>
      <w:rFonts w:ascii="Cambria" w:hAnsi="Cambr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D2DE6"/>
    <w:rPr>
      <w:rFonts w:ascii="Segoe UI" w:hAnsi="Segoe UI" w:cs="Segoe UI"/>
      <w:sz w:val="18"/>
      <w:szCs w:val="18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678"/>
    <w:pPr>
      <w:spacing w:after="200" w:line="276" w:lineRule="auto"/>
      <w:jc w:val="left"/>
    </w:pPr>
    <w:rPr>
      <w:rFonts w:ascii="Calibri" w:hAnsi="Calibri"/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91678"/>
    <w:rPr>
      <w:rFonts w:ascii="Cambria" w:hAnsi="Cambria"/>
      <w:b/>
      <w:bCs/>
      <w:lang w:eastAsia="en-US"/>
    </w:rPr>
  </w:style>
  <w:style w:type="table" w:styleId="TableGrid">
    <w:name w:val="Table Grid"/>
    <w:basedOn w:val="TableNormal"/>
    <w:uiPriority w:val="59"/>
    <w:rsid w:val="005916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371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apple-converted-space">
    <w:name w:val="apple-converted-space"/>
    <w:rsid w:val="00037128"/>
  </w:style>
  <w:style w:type="paragraph" w:styleId="PlainText">
    <w:name w:val="Plain Text"/>
    <w:basedOn w:val="Normal"/>
    <w:link w:val="PlainTextChar"/>
    <w:uiPriority w:val="99"/>
    <w:semiHidden/>
    <w:unhideWhenUsed/>
    <w:rsid w:val="00C947F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C947F7"/>
    <w:rPr>
      <w:rFonts w:ascii="Consolas" w:hAnsi="Consolas"/>
      <w:sz w:val="21"/>
      <w:szCs w:val="21"/>
      <w:lang w:eastAsia="en-US"/>
    </w:rPr>
  </w:style>
  <w:style w:type="character" w:styleId="Emphasis">
    <w:name w:val="Emphasis"/>
    <w:uiPriority w:val="20"/>
    <w:rsid w:val="00980592"/>
    <w:rPr>
      <w:i/>
      <w:iCs/>
    </w:rPr>
  </w:style>
  <w:style w:type="paragraph" w:styleId="Revision">
    <w:name w:val="Revision"/>
    <w:hidden/>
    <w:uiPriority w:val="99"/>
    <w:semiHidden/>
    <w:rsid w:val="002F579B"/>
    <w:rPr>
      <w:sz w:val="22"/>
      <w:szCs w:val="22"/>
    </w:rPr>
  </w:style>
  <w:style w:type="paragraph" w:customStyle="1" w:styleId="FTPbodytextstyle">
    <w:name w:val="FTP body text style"/>
    <w:basedOn w:val="Normal"/>
    <w:link w:val="FTPbodytextstyleChar"/>
    <w:qFormat/>
    <w:rsid w:val="00623CD8"/>
    <w:pPr>
      <w:spacing w:line="240" w:lineRule="auto"/>
      <w:jc w:val="both"/>
    </w:pPr>
    <w:rPr>
      <w:rFonts w:ascii="Open Sans" w:hAnsi="Open Sans"/>
    </w:rPr>
  </w:style>
  <w:style w:type="paragraph" w:customStyle="1" w:styleId="FTPHeaderaddress">
    <w:name w:val="FTP Header address"/>
    <w:basedOn w:val="Footer"/>
    <w:link w:val="FTPHeaderaddressChar"/>
    <w:rsid w:val="00E1462C"/>
    <w:pPr>
      <w:pBdr>
        <w:top w:val="single" w:sz="6" w:space="1" w:color="EBB40F"/>
        <w:bottom w:val="single" w:sz="6" w:space="1" w:color="EBB40F"/>
      </w:pBdr>
      <w:spacing w:after="0" w:line="240" w:lineRule="auto"/>
    </w:pPr>
    <w:rPr>
      <w:rFonts w:ascii="Open Sans Light" w:hAnsi="Open Sans Light" w:cs="Open Sans Light"/>
      <w:sz w:val="16"/>
      <w:szCs w:val="14"/>
    </w:rPr>
  </w:style>
  <w:style w:type="character" w:customStyle="1" w:styleId="FTPbodytextstyleChar">
    <w:name w:val="FTP body text style Char"/>
    <w:link w:val="FTPbodytextstyle"/>
    <w:rsid w:val="00623CD8"/>
    <w:rPr>
      <w:rFonts w:ascii="Open Sans" w:hAnsi="Open Sans"/>
      <w:sz w:val="22"/>
      <w:szCs w:val="22"/>
      <w:lang w:eastAsia="en-US"/>
    </w:rPr>
  </w:style>
  <w:style w:type="paragraph" w:customStyle="1" w:styleId="Cyantitle">
    <w:name w:val="Cyan title"/>
    <w:basedOn w:val="Normal"/>
    <w:link w:val="CyantitleChar"/>
    <w:qFormat/>
    <w:rsid w:val="00623CD8"/>
    <w:pPr>
      <w:spacing w:after="0"/>
    </w:pPr>
    <w:rPr>
      <w:rFonts w:ascii="Open Sans" w:hAnsi="Open Sans" w:cs="Open Sans Light"/>
      <w:noProof/>
      <w:color w:val="0FB9A5"/>
      <w:sz w:val="28"/>
      <w:szCs w:val="20"/>
    </w:rPr>
  </w:style>
  <w:style w:type="character" w:customStyle="1" w:styleId="FTPHeaderaddressChar">
    <w:name w:val="FTP Header address Char"/>
    <w:link w:val="FTPHeaderaddress"/>
    <w:rsid w:val="00E1462C"/>
    <w:rPr>
      <w:rFonts w:ascii="Open Sans Light" w:hAnsi="Open Sans Light" w:cs="Open Sans Light"/>
      <w:sz w:val="16"/>
      <w:szCs w:val="14"/>
      <w:lang w:eastAsia="en-US"/>
    </w:rPr>
  </w:style>
  <w:style w:type="paragraph" w:customStyle="1" w:styleId="Greysubtitle">
    <w:name w:val="Grey subtitle"/>
    <w:basedOn w:val="Normal"/>
    <w:link w:val="GreysubtitleChar"/>
    <w:qFormat/>
    <w:rsid w:val="00623CD8"/>
    <w:pPr>
      <w:spacing w:after="0" w:line="240" w:lineRule="auto"/>
    </w:pPr>
    <w:rPr>
      <w:rFonts w:ascii="Open Sans" w:hAnsi="Open Sans" w:cs="Open Sans Light"/>
      <w:noProof/>
      <w:color w:val="555555"/>
      <w:szCs w:val="20"/>
    </w:rPr>
  </w:style>
  <w:style w:type="character" w:customStyle="1" w:styleId="CyantitleChar">
    <w:name w:val="Cyan title Char"/>
    <w:link w:val="Cyantitle"/>
    <w:rsid w:val="00623CD8"/>
    <w:rPr>
      <w:rFonts w:ascii="Open Sans" w:hAnsi="Open Sans" w:cs="Open Sans Light"/>
      <w:noProof/>
      <w:color w:val="0FB9A5"/>
      <w:sz w:val="28"/>
      <w:lang w:eastAsia="en-US"/>
    </w:rPr>
  </w:style>
  <w:style w:type="character" w:customStyle="1" w:styleId="GreysubtitleChar">
    <w:name w:val="Grey subtitle Char"/>
    <w:link w:val="Greysubtitle"/>
    <w:rsid w:val="00623CD8"/>
    <w:rPr>
      <w:rFonts w:ascii="Open Sans" w:hAnsi="Open Sans" w:cs="Open Sans Light"/>
      <w:noProof/>
      <w:color w:val="555555"/>
      <w:sz w:val="22"/>
      <w:lang w:eastAsia="en-US"/>
    </w:rPr>
  </w:style>
  <w:style w:type="paragraph" w:customStyle="1" w:styleId="Default">
    <w:name w:val="Default"/>
    <w:rsid w:val="00DC72FB"/>
    <w:pPr>
      <w:widowControl w:val="0"/>
      <w:autoSpaceDE w:val="0"/>
      <w:autoSpaceDN w:val="0"/>
      <w:adjustRightInd w:val="0"/>
    </w:pPr>
    <w:rPr>
      <w:rFonts w:eastAsiaTheme="minorEastAsia" w:cs="Calibri"/>
      <w:color w:val="000000"/>
      <w:sz w:val="24"/>
      <w:szCs w:val="24"/>
      <w:lang w:val="en-US"/>
    </w:rPr>
  </w:style>
  <w:style w:type="paragraph" w:customStyle="1" w:styleId="Greytitle">
    <w:name w:val="Grey title"/>
    <w:basedOn w:val="Normal"/>
    <w:link w:val="GreytitleChar"/>
    <w:qFormat/>
    <w:rsid w:val="00623CD8"/>
    <w:rPr>
      <w:rFonts w:ascii="Open Sans" w:hAnsi="Open Sans"/>
      <w:color w:val="555555"/>
      <w:sz w:val="28"/>
    </w:rPr>
  </w:style>
  <w:style w:type="paragraph" w:customStyle="1" w:styleId="Greythinsubtitle">
    <w:name w:val="Grey thin subtitle"/>
    <w:basedOn w:val="Normal"/>
    <w:link w:val="GreythinsubtitleChar"/>
    <w:qFormat/>
    <w:rsid w:val="00623CD8"/>
    <w:rPr>
      <w:rFonts w:ascii="Open Sans Light" w:hAnsi="Open Sans Light"/>
      <w:color w:val="555555"/>
    </w:rPr>
  </w:style>
  <w:style w:type="character" w:customStyle="1" w:styleId="GreytitleChar">
    <w:name w:val="Grey title Char"/>
    <w:basedOn w:val="DefaultParagraphFont"/>
    <w:link w:val="Greytitle"/>
    <w:rsid w:val="00623CD8"/>
    <w:rPr>
      <w:rFonts w:ascii="Open Sans" w:hAnsi="Open Sans"/>
      <w:color w:val="555555"/>
      <w:sz w:val="28"/>
      <w:szCs w:val="22"/>
      <w:lang w:eastAsia="en-US"/>
    </w:rPr>
  </w:style>
  <w:style w:type="paragraph" w:customStyle="1" w:styleId="Greythintitle">
    <w:name w:val="Grey thin title"/>
    <w:basedOn w:val="Normal"/>
    <w:link w:val="GreythintitleChar"/>
    <w:qFormat/>
    <w:rsid w:val="00623CD8"/>
    <w:rPr>
      <w:rFonts w:ascii="Open Sans Light" w:hAnsi="Open Sans Light"/>
      <w:color w:val="555555"/>
      <w:sz w:val="28"/>
    </w:rPr>
  </w:style>
  <w:style w:type="character" w:customStyle="1" w:styleId="GreythinsubtitleChar">
    <w:name w:val="Grey thin subtitle Char"/>
    <w:basedOn w:val="DefaultParagraphFont"/>
    <w:link w:val="Greythinsubtitle"/>
    <w:rsid w:val="00623CD8"/>
    <w:rPr>
      <w:rFonts w:ascii="Open Sans Light" w:hAnsi="Open Sans Light"/>
      <w:color w:val="555555"/>
      <w:sz w:val="22"/>
      <w:szCs w:val="22"/>
      <w:lang w:eastAsia="en-US"/>
    </w:rPr>
  </w:style>
  <w:style w:type="paragraph" w:customStyle="1" w:styleId="Cyansubtitle">
    <w:name w:val="Cyan subtitle"/>
    <w:basedOn w:val="Cyantitle"/>
    <w:link w:val="CyansubtitleChar"/>
    <w:qFormat/>
    <w:rsid w:val="00623CD8"/>
    <w:rPr>
      <w:sz w:val="22"/>
    </w:rPr>
  </w:style>
  <w:style w:type="character" w:customStyle="1" w:styleId="GreythintitleChar">
    <w:name w:val="Grey thin title Char"/>
    <w:basedOn w:val="DefaultParagraphFont"/>
    <w:link w:val="Greythintitle"/>
    <w:rsid w:val="00623CD8"/>
    <w:rPr>
      <w:rFonts w:ascii="Open Sans Light" w:hAnsi="Open Sans Light"/>
      <w:color w:val="555555"/>
      <w:sz w:val="28"/>
      <w:szCs w:val="22"/>
      <w:lang w:eastAsia="en-US"/>
    </w:rPr>
  </w:style>
  <w:style w:type="paragraph" w:customStyle="1" w:styleId="cyanthintitle">
    <w:name w:val="cyan thin title"/>
    <w:basedOn w:val="Normal"/>
    <w:link w:val="cyanthintitleChar"/>
    <w:qFormat/>
    <w:rsid w:val="00623CD8"/>
    <w:rPr>
      <w:rFonts w:ascii="Open Sans Light" w:hAnsi="Open Sans Light"/>
      <w:color w:val="0FB9A5"/>
      <w:sz w:val="28"/>
    </w:rPr>
  </w:style>
  <w:style w:type="character" w:customStyle="1" w:styleId="CyansubtitleChar">
    <w:name w:val="Cyan subtitle Char"/>
    <w:basedOn w:val="CyantitleChar"/>
    <w:link w:val="Cyansubtitle"/>
    <w:rsid w:val="00623CD8"/>
    <w:rPr>
      <w:rFonts w:ascii="Open Sans" w:hAnsi="Open Sans" w:cs="Open Sans Light"/>
      <w:noProof/>
      <w:color w:val="0FB9A5"/>
      <w:sz w:val="22"/>
      <w:lang w:eastAsia="en-US"/>
    </w:rPr>
  </w:style>
  <w:style w:type="paragraph" w:customStyle="1" w:styleId="Cyanthinsubtitle">
    <w:name w:val="Cyan thin subtitle"/>
    <w:basedOn w:val="cyanthintitle"/>
    <w:link w:val="CyanthinsubtitleChar"/>
    <w:qFormat/>
    <w:rsid w:val="00623CD8"/>
    <w:rPr>
      <w:sz w:val="22"/>
    </w:rPr>
  </w:style>
  <w:style w:type="character" w:customStyle="1" w:styleId="cyanthintitleChar">
    <w:name w:val="cyan thin title Char"/>
    <w:basedOn w:val="DefaultParagraphFont"/>
    <w:link w:val="cyanthintitle"/>
    <w:rsid w:val="00623CD8"/>
    <w:rPr>
      <w:rFonts w:ascii="Open Sans Light" w:hAnsi="Open Sans Light"/>
      <w:color w:val="0FB9A5"/>
      <w:sz w:val="28"/>
      <w:szCs w:val="22"/>
      <w:lang w:eastAsia="en-US"/>
    </w:rPr>
  </w:style>
  <w:style w:type="paragraph" w:customStyle="1" w:styleId="Bodytextstandard">
    <w:name w:val="Body text standard"/>
    <w:basedOn w:val="Normal"/>
    <w:link w:val="BodytextstandardChar"/>
    <w:qFormat/>
    <w:rsid w:val="001E666C"/>
    <w:rPr>
      <w:rFonts w:ascii="Open Sans Light" w:hAnsi="Open Sans Light"/>
    </w:rPr>
  </w:style>
  <w:style w:type="character" w:customStyle="1" w:styleId="CyanthinsubtitleChar">
    <w:name w:val="Cyan thin subtitle Char"/>
    <w:basedOn w:val="cyanthintitleChar"/>
    <w:link w:val="Cyanthinsubtitle"/>
    <w:rsid w:val="00623CD8"/>
    <w:rPr>
      <w:rFonts w:ascii="Open Sans Light" w:hAnsi="Open Sans Light"/>
      <w:color w:val="0FB9A5"/>
      <w:sz w:val="22"/>
      <w:szCs w:val="22"/>
      <w:lang w:eastAsia="en-US"/>
    </w:rPr>
  </w:style>
  <w:style w:type="character" w:customStyle="1" w:styleId="BodytextstandardChar">
    <w:name w:val="Body text standard Char"/>
    <w:basedOn w:val="DefaultParagraphFont"/>
    <w:link w:val="Bodytextstandard"/>
    <w:rsid w:val="001E666C"/>
    <w:rPr>
      <w:rFonts w:ascii="Open Sans Light" w:hAnsi="Open Sans Ligh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5184">
          <w:marLeft w:val="547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5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9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14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85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21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3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12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5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6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FTP Standar colours">
      <a:dk1>
        <a:srgbClr val="555555"/>
      </a:dk1>
      <a:lt1>
        <a:srgbClr val="D8D8D8"/>
      </a:lt1>
      <a:dk2>
        <a:srgbClr val="FFFFFF"/>
      </a:dk2>
      <a:lt2>
        <a:srgbClr val="EBEBEB"/>
      </a:lt2>
      <a:accent1>
        <a:srgbClr val="0FB9A5"/>
      </a:accent1>
      <a:accent2>
        <a:srgbClr val="EBB40F"/>
      </a:accent2>
      <a:accent3>
        <a:srgbClr val="3228C8"/>
      </a:accent3>
      <a:accent4>
        <a:srgbClr val="EB7814"/>
      </a:accent4>
      <a:accent5>
        <a:srgbClr val="5B9BD5"/>
      </a:accent5>
      <a:accent6>
        <a:srgbClr val="555555"/>
      </a:accent6>
      <a:hlink>
        <a:srgbClr val="0FB9A5"/>
      </a:hlink>
      <a:folHlink>
        <a:srgbClr val="EBB40F"/>
      </a:folHlink>
    </a:clrScheme>
    <a:fontScheme name="FTP standard font">
      <a:majorFont>
        <a:latin typeface="Open Sa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F8688-08A4-4D2E-9D6C-5D5E54FFA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424</CharactersWithSpaces>
  <SharedDoc>false</SharedDoc>
  <HLinks>
    <vt:vector size="6" baseType="variant">
      <vt:variant>
        <vt:i4>3801148</vt:i4>
      </vt:variant>
      <vt:variant>
        <vt:i4>0</vt:i4>
      </vt:variant>
      <vt:variant>
        <vt:i4>0</vt:i4>
      </vt:variant>
      <vt:variant>
        <vt:i4>5</vt:i4>
      </vt:variant>
      <vt:variant>
        <vt:lpwstr>http://www.forestplatfor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is Mattos</dc:creator>
  <cp:keywords/>
  <cp:lastModifiedBy>Sophie Hugon</cp:lastModifiedBy>
  <cp:revision>7</cp:revision>
  <cp:lastPrinted>2017-02-06T08:45:00Z</cp:lastPrinted>
  <dcterms:created xsi:type="dcterms:W3CDTF">2020-09-22T15:15:00Z</dcterms:created>
  <dcterms:modified xsi:type="dcterms:W3CDTF">2021-02-24T10:54:00Z</dcterms:modified>
</cp:coreProperties>
</file>